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C7FB10" w14:textId="6E423B03" w:rsidR="00605CAD" w:rsidRPr="009B7A5D" w:rsidRDefault="00605CAD" w:rsidP="00605CAD">
      <w:pPr>
        <w:jc w:val="center"/>
        <w:rPr>
          <w:b/>
          <w:bCs/>
          <w:sz w:val="36"/>
          <w:szCs w:val="36"/>
        </w:rPr>
      </w:pPr>
      <w:r w:rsidRPr="009B7A5D">
        <w:rPr>
          <w:b/>
          <w:bCs/>
          <w:sz w:val="36"/>
          <w:szCs w:val="36"/>
        </w:rPr>
        <w:t>ASSIGNMENT CL643</w:t>
      </w:r>
    </w:p>
    <w:p w14:paraId="2E2BAC8F" w14:textId="3A56B76F" w:rsidR="00605CAD" w:rsidRPr="009B7A5D" w:rsidRDefault="00605CAD" w:rsidP="00605CAD">
      <w:pPr>
        <w:jc w:val="center"/>
        <w:rPr>
          <w:b/>
          <w:bCs/>
          <w:sz w:val="36"/>
          <w:szCs w:val="36"/>
        </w:rPr>
      </w:pPr>
      <w:r w:rsidRPr="009B7A5D">
        <w:rPr>
          <w:b/>
          <w:bCs/>
          <w:sz w:val="36"/>
          <w:szCs w:val="36"/>
        </w:rPr>
        <w:t>SHUBHAM KUMAR GUPTA</w:t>
      </w:r>
    </w:p>
    <w:p w14:paraId="1EC77446" w14:textId="01F4FA1C" w:rsidR="00605CAD" w:rsidRPr="009B7A5D" w:rsidRDefault="00605CAD" w:rsidP="00605CAD">
      <w:pPr>
        <w:jc w:val="center"/>
        <w:rPr>
          <w:b/>
          <w:bCs/>
          <w:sz w:val="36"/>
          <w:szCs w:val="36"/>
        </w:rPr>
      </w:pPr>
      <w:r w:rsidRPr="009B7A5D">
        <w:rPr>
          <w:b/>
          <w:bCs/>
          <w:sz w:val="36"/>
          <w:szCs w:val="36"/>
        </w:rPr>
        <w:t>180107058</w:t>
      </w:r>
    </w:p>
    <w:p w14:paraId="6C61E0AB" w14:textId="77777777" w:rsidR="00605CAD" w:rsidRDefault="00605CAD"/>
    <w:p w14:paraId="5F11C760" w14:textId="31721C99" w:rsidR="00605CAD" w:rsidRPr="009B7A5D" w:rsidRDefault="00605CAD" w:rsidP="00605CAD">
      <w:pPr>
        <w:jc w:val="center"/>
        <w:rPr>
          <w:b/>
          <w:bCs/>
          <w:sz w:val="28"/>
          <w:szCs w:val="28"/>
        </w:rPr>
      </w:pPr>
      <w:r w:rsidRPr="009B7A5D">
        <w:rPr>
          <w:b/>
          <w:bCs/>
          <w:sz w:val="36"/>
          <w:szCs w:val="36"/>
        </w:rPr>
        <w:t>NSF PANEL</w:t>
      </w:r>
      <w:r w:rsidRPr="009B7A5D">
        <w:rPr>
          <w:b/>
          <w:bCs/>
          <w:sz w:val="28"/>
          <w:szCs w:val="28"/>
        </w:rPr>
        <w:t xml:space="preserve"> </w:t>
      </w:r>
      <w:proofErr w:type="gramStart"/>
      <w:r w:rsidRPr="009B7A5D">
        <w:rPr>
          <w:b/>
          <w:bCs/>
          <w:sz w:val="28"/>
          <w:szCs w:val="28"/>
        </w:rPr>
        <w:t>ASSIGNMENT</w:t>
      </w:r>
      <w:r w:rsidR="009B7A5D">
        <w:rPr>
          <w:b/>
          <w:bCs/>
          <w:sz w:val="28"/>
          <w:szCs w:val="28"/>
        </w:rPr>
        <w:t>(</w:t>
      </w:r>
      <w:proofErr w:type="spellStart"/>
      <w:proofErr w:type="gramEnd"/>
      <w:r w:rsidR="009B7A5D">
        <w:rPr>
          <w:b/>
          <w:bCs/>
          <w:sz w:val="28"/>
          <w:szCs w:val="28"/>
        </w:rPr>
        <w:t>NSF.m</w:t>
      </w:r>
      <w:proofErr w:type="spellEnd"/>
      <w:r w:rsidR="009B7A5D">
        <w:rPr>
          <w:b/>
          <w:bCs/>
          <w:sz w:val="28"/>
          <w:szCs w:val="28"/>
        </w:rPr>
        <w:t xml:space="preserve"> and </w:t>
      </w:r>
      <w:proofErr w:type="spellStart"/>
      <w:r w:rsidR="009B7A5D">
        <w:rPr>
          <w:b/>
          <w:bCs/>
          <w:sz w:val="28"/>
          <w:szCs w:val="28"/>
        </w:rPr>
        <w:t>Script.m</w:t>
      </w:r>
      <w:proofErr w:type="spellEnd"/>
      <w:r w:rsidR="009B7A5D">
        <w:rPr>
          <w:b/>
          <w:bCs/>
          <w:sz w:val="28"/>
          <w:szCs w:val="28"/>
        </w:rPr>
        <w:t>)</w:t>
      </w:r>
    </w:p>
    <w:p w14:paraId="4B722031" w14:textId="58B97D00" w:rsidR="00605CAD" w:rsidRDefault="00605CAD">
      <w:r>
        <w:t>GIVEN DATA:</w:t>
      </w:r>
    </w:p>
    <w:tbl>
      <w:tblPr>
        <w:tblW w:w="960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605CAD" w:rsidRPr="00605CAD" w14:paraId="61F0CA31" w14:textId="77777777" w:rsidTr="00605CAD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8BD28BA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4800" w:type="dxa"/>
            <w:gridSpan w:val="5"/>
            <w:shd w:val="clear" w:color="auto" w:fill="auto"/>
            <w:noWrap/>
            <w:vAlign w:val="bottom"/>
            <w:hideMark/>
          </w:tcPr>
          <w:p w14:paraId="6BD05F61" w14:textId="77777777" w:rsidR="00605CAD" w:rsidRPr="00605CAD" w:rsidRDefault="00605CAD" w:rsidP="00605C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W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E7F716" w14:textId="77777777" w:rsidR="00605CAD" w:rsidRPr="00605CAD" w:rsidRDefault="00605CAD" w:rsidP="00605CA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FEE1BA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269B80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284BCC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605CAD" w:rsidRPr="00605CAD" w14:paraId="2149116B" w14:textId="77777777" w:rsidTr="00605CAD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89A805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FFA913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Rev 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060F0C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Rev 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7C34B2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Rev 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FE7BE2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Rev 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E38A88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Rev 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465FF2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DB86E7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8D32A67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0E8D22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605CAD" w:rsidRPr="00605CAD" w14:paraId="09A00CAE" w14:textId="77777777" w:rsidTr="00605CAD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2DF4F7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Prop 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1B58F4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3095CF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EFE1C4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B5058D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A2DB0B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DBA39B2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C442F84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N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DFAA3A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M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9253A6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K</w:t>
            </w:r>
          </w:p>
        </w:tc>
      </w:tr>
      <w:tr w:rsidR="00605CAD" w:rsidRPr="00605CAD" w14:paraId="5D1328A3" w14:textId="77777777" w:rsidTr="00605CAD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132EF9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Prop 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FDF666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E28F22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99CA4C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F268E6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DAF2E99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9B84EA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D46DCF9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981FBC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066310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605CAD" w:rsidRPr="00605CAD" w14:paraId="6476D85C" w14:textId="77777777" w:rsidTr="00605CAD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30AEE86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Prop 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6D6772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1262EF2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E3CC09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17521B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FB5B1AB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6DE17D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702F56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D4AF30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51A013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605CAD" w:rsidRPr="00605CAD" w14:paraId="228B5884" w14:textId="77777777" w:rsidTr="00605CAD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E572AFF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Prop 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194FDB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194885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BFFE67D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33A30E3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724875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52A219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215AA5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9F434F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0E5FF98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605CAD" w:rsidRPr="00605CAD" w14:paraId="3F2D7B0E" w14:textId="77777777" w:rsidTr="00605CAD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CF81D0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Prop 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1B3FBCD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0CFCF40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4E93C1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873438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EB31C5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E11BD9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F62009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137C8B2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1B1CD2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605CAD" w:rsidRPr="00605CAD" w14:paraId="23010AFC" w14:textId="77777777" w:rsidTr="00605CAD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ED6AEF6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Prop 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02FC45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94A1EF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F151082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273E64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916322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950343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AB2177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2FC34D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641832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605CAD" w:rsidRPr="00605CAD" w14:paraId="43A72CBE" w14:textId="77777777" w:rsidTr="00605CAD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A0F30B2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Prop 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3CC23FC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8D562F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302888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88FD2FC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9DBE79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A11940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552784E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7DE09D2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2BB40D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605CAD" w:rsidRPr="00605CAD" w14:paraId="4A427764" w14:textId="77777777" w:rsidTr="00605CAD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6C3C94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Prop 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65CE582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DDB438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857BC42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8DE09BE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2888BB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3122514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A25647B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78C9209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CB2475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605CAD" w:rsidRPr="00605CAD" w14:paraId="0823CE50" w14:textId="77777777" w:rsidTr="00605CAD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2EB1DD4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Prop 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0E43A70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A2AE3C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02FB95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77A370F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69EE934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96556EA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FC445D9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7B84C74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59E7F1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605CAD" w:rsidRPr="00605CAD" w14:paraId="21E596C7" w14:textId="77777777" w:rsidTr="00605CAD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AE8AA8" w14:textId="77777777" w:rsidR="00605CAD" w:rsidRPr="00605CAD" w:rsidRDefault="00605CAD" w:rsidP="00605CA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Prop 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0A46B2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46D136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D4E773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BFF0A8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3803A9F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05CA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559438" w14:textId="77777777" w:rsidR="00605CAD" w:rsidRPr="00605CAD" w:rsidRDefault="00605CAD" w:rsidP="00605CA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23F380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413018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0DEE435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605CAD" w:rsidRPr="00605CAD" w14:paraId="7A46262D" w14:textId="77777777" w:rsidTr="00605CAD">
        <w:trPr>
          <w:trHeight w:val="288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D61BBE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3F344DA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6A550B6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F163712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4BAF65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9460EC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573684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D35EAA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E36B22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91ED36" w14:textId="77777777" w:rsidR="00605CAD" w:rsidRPr="00605CAD" w:rsidRDefault="00605CAD" w:rsidP="00605C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</w:tbl>
    <w:p w14:paraId="3F9E20F2" w14:textId="77777777" w:rsidR="00605CAD" w:rsidRDefault="00605CAD" w:rsidP="00605CAD">
      <w:pPr>
        <w:ind w:firstLine="720"/>
      </w:pPr>
    </w:p>
    <w:p w14:paraId="561C5209" w14:textId="77777777" w:rsidR="00605CAD" w:rsidRDefault="00605CAD" w:rsidP="00605CAD">
      <w:pPr>
        <w:ind w:firstLine="720"/>
      </w:pPr>
    </w:p>
    <w:p w14:paraId="3F7D76BB" w14:textId="77777777" w:rsidR="00605CAD" w:rsidRDefault="00605CAD" w:rsidP="00605CAD">
      <w:pPr>
        <w:ind w:firstLine="720"/>
      </w:pPr>
    </w:p>
    <w:p w14:paraId="0B8C9FD3" w14:textId="77777777" w:rsidR="00605CAD" w:rsidRDefault="00605CAD" w:rsidP="00605CAD">
      <w:pPr>
        <w:ind w:left="2880" w:firstLine="720"/>
      </w:pPr>
    </w:p>
    <w:p w14:paraId="11C488EE" w14:textId="77777777" w:rsidR="00605CAD" w:rsidRDefault="00605CAD" w:rsidP="00605CAD">
      <w:pPr>
        <w:ind w:left="2880" w:firstLine="720"/>
      </w:pPr>
    </w:p>
    <w:p w14:paraId="52E63936" w14:textId="46F4235F" w:rsidR="00054FEF" w:rsidRDefault="00605CAD" w:rsidP="00605CAD">
      <w:pPr>
        <w:ind w:left="2880" w:firstLine="720"/>
      </w:pPr>
      <w:proofErr w:type="gramStart"/>
      <w:r>
        <w:t>--:CODE</w:t>
      </w:r>
      <w:proofErr w:type="gramEnd"/>
      <w:r>
        <w:t xml:space="preserve"> FILES:--</w:t>
      </w:r>
    </w:p>
    <w:p w14:paraId="510DE687" w14:textId="5B78A8F5" w:rsidR="00605CAD" w:rsidRDefault="00605CAD" w:rsidP="00F53FEF">
      <w:pPr>
        <w:ind w:firstLine="720"/>
      </w:pPr>
      <w:proofErr w:type="spellStart"/>
      <w:r w:rsidRPr="00605CAD">
        <w:rPr>
          <w:b/>
          <w:bCs/>
          <w:sz w:val="28"/>
          <w:szCs w:val="28"/>
        </w:rPr>
        <w:t>NSF.m</w:t>
      </w:r>
      <w:proofErr w:type="spellEnd"/>
      <w:r>
        <w:tab/>
      </w:r>
    </w:p>
    <w:p w14:paraId="00AA34A3" w14:textId="0BC01D8A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unction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,K,w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] = NS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000000"/>
          <w:sz w:val="26"/>
          <w:szCs w:val="26"/>
        </w:rPr>
        <w:t>()</w:t>
      </w:r>
    </w:p>
    <w:p w14:paraId="1CB20E82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75E35B07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N = 10; </w:t>
      </w:r>
      <w:r>
        <w:rPr>
          <w:rFonts w:ascii="Courier New" w:hAnsi="Courier New" w:cs="Courier New"/>
          <w:color w:val="3C763D"/>
          <w:sz w:val="26"/>
          <w:szCs w:val="26"/>
        </w:rPr>
        <w:t>%total proposals(</w:t>
      </w:r>
      <w:proofErr w:type="spellStart"/>
      <w:r>
        <w:rPr>
          <w:rFonts w:ascii="Courier New" w:hAnsi="Courier New" w:cs="Courier New"/>
          <w:color w:val="3C763D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3C763D"/>
          <w:sz w:val="26"/>
          <w:szCs w:val="26"/>
        </w:rPr>
        <w:t>)</w:t>
      </w:r>
    </w:p>
    <w:p w14:paraId="2E282407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M = 5; </w:t>
      </w:r>
      <w:r>
        <w:rPr>
          <w:rFonts w:ascii="Courier New" w:hAnsi="Courier New" w:cs="Courier New"/>
          <w:color w:val="3C763D"/>
          <w:sz w:val="26"/>
          <w:szCs w:val="26"/>
        </w:rPr>
        <w:t>%total reviewers(j)</w:t>
      </w:r>
    </w:p>
    <w:p w14:paraId="54FAE1CE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K = 4; </w:t>
      </w:r>
      <w:r>
        <w:rPr>
          <w:rFonts w:ascii="Courier New" w:hAnsi="Courier New" w:cs="Courier New"/>
          <w:color w:val="3C763D"/>
          <w:sz w:val="26"/>
          <w:szCs w:val="26"/>
        </w:rPr>
        <w:t>%no. of reviews needed for each proposal</w:t>
      </w:r>
    </w:p>
    <w:p w14:paraId="37B57DB1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6"/>
          <w:szCs w:val="26"/>
        </w:rPr>
        <w:t xml:space="preserve"> </w:t>
      </w:r>
    </w:p>
    <w:p w14:paraId="48A3D1AE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6"/>
          <w:szCs w:val="26"/>
        </w:rPr>
        <w:t xml:space="preserve"> </w:t>
      </w:r>
    </w:p>
    <w:p w14:paraId="4FAFED02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w = [ 3 1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0  3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   0</w:t>
      </w:r>
    </w:p>
    <w:p w14:paraId="2B2435AD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6   2   9   6   1</w:t>
      </w:r>
    </w:p>
    <w:p w14:paraId="272C006C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4   3   8   4   4</w:t>
      </w:r>
    </w:p>
    <w:p w14:paraId="5E18E927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>0   4   7   8   6</w:t>
      </w:r>
    </w:p>
    <w:p w14:paraId="7CB566AA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1   5   6   1   2</w:t>
      </w:r>
    </w:p>
    <w:p w14:paraId="56307E5E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2   6   5   2   3</w:t>
      </w:r>
    </w:p>
    <w:p w14:paraId="1D6CCAAC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8   7   4   8   5</w:t>
      </w:r>
    </w:p>
    <w:p w14:paraId="71A7D8E3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5   8   3   5   0</w:t>
      </w:r>
    </w:p>
    <w:p w14:paraId="4F386357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0  9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   2   8   7</w:t>
      </w:r>
    </w:p>
    <w:p w14:paraId="7ED8BEF5" w14:textId="6439ECC8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3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0  1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   3   10] ;</w:t>
      </w:r>
    </w:p>
    <w:p w14:paraId="5C22C84B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3D6AD8DC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EF6A548" w14:textId="172F92AD" w:rsidR="00171715" w:rsidRDefault="00171715" w:rsidP="00F53FEF">
      <w:pPr>
        <w:ind w:firstLine="720"/>
      </w:pPr>
    </w:p>
    <w:p w14:paraId="171AB052" w14:textId="77777777" w:rsidR="00171715" w:rsidRDefault="00171715" w:rsidP="00F53FEF">
      <w:pPr>
        <w:ind w:firstLine="720"/>
      </w:pPr>
    </w:p>
    <w:p w14:paraId="337159AA" w14:textId="62A6CBF7" w:rsidR="00605CAD" w:rsidRDefault="00605CAD" w:rsidP="00605CAD">
      <w:pPr>
        <w:ind w:firstLine="720"/>
        <w:rPr>
          <w:b/>
          <w:bCs/>
          <w:sz w:val="32"/>
          <w:szCs w:val="32"/>
        </w:rPr>
      </w:pPr>
      <w:proofErr w:type="spellStart"/>
      <w:r w:rsidRPr="00605CAD">
        <w:rPr>
          <w:b/>
          <w:bCs/>
          <w:sz w:val="32"/>
          <w:szCs w:val="32"/>
        </w:rPr>
        <w:t>Script.m</w:t>
      </w:r>
      <w:proofErr w:type="spellEnd"/>
    </w:p>
    <w:p w14:paraId="0E927A6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clc</w:t>
      </w:r>
      <w:proofErr w:type="spellEnd"/>
    </w:p>
    <w:p w14:paraId="246DC71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clear </w:t>
      </w:r>
      <w:r>
        <w:rPr>
          <w:rFonts w:ascii="Courier New" w:hAnsi="Courier New" w:cs="Courier New"/>
          <w:color w:val="A020F0"/>
          <w:sz w:val="26"/>
          <w:szCs w:val="26"/>
        </w:rPr>
        <w:t>all</w:t>
      </w:r>
    </w:p>
    <w:p w14:paraId="227A72E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,K,w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] = NSF_Ex1();</w:t>
      </w:r>
    </w:p>
    <w:p w14:paraId="4E96C35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08D095A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c = w';</w:t>
      </w:r>
    </w:p>
    <w:p w14:paraId="450A189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2F5E021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ycoef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c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:);</w:t>
      </w:r>
    </w:p>
    <w:p w14:paraId="44821C4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f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ycoeff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4E83519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k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K</w:t>
      </w:r>
      <w:proofErr w:type="gramEnd"/>
    </w:p>
    <w:p w14:paraId="1EDDF57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f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f;zeros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(N*M,1)];</w:t>
      </w:r>
    </w:p>
    <w:p w14:paraId="441F518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0087FD8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f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f;zeros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(N*M*M,1)];</w:t>
      </w:r>
    </w:p>
    <w:p w14:paraId="7C15776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5E91E0E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X = [];</w:t>
      </w:r>
    </w:p>
    <w:p w14:paraId="1D6E4F3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Q = [];</w:t>
      </w:r>
    </w:p>
    <w:p w14:paraId="2BE0F10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k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K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+1</w:t>
      </w:r>
    </w:p>
    <w:p w14:paraId="6F8A83E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M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*M);                  </w:t>
      </w:r>
      <w:r>
        <w:rPr>
          <w:rFonts w:ascii="Courier New" w:hAnsi="Courier New" w:cs="Courier New"/>
          <w:color w:val="3C763D"/>
          <w:sz w:val="26"/>
          <w:szCs w:val="26"/>
        </w:rPr>
        <w:t>%2 3 4 5 6 RHS</w:t>
      </w:r>
    </w:p>
    <w:p w14:paraId="2FF3659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Y = [];</w:t>
      </w:r>
    </w:p>
    <w:p w14:paraId="278D846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=1:M</w:t>
      </w:r>
    </w:p>
    <w:p w14:paraId="7B1D843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3666042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N</w:t>
      </w:r>
      <w:proofErr w:type="gramEnd"/>
    </w:p>
    <w:p w14:paraId="02BB163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w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~=0</w:t>
      </w:r>
    </w:p>
    <w:p w14:paraId="5E508DC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y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1;</w:t>
      </w:r>
    </w:p>
    <w:p w14:paraId="535BFBE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0ADC0AB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693C5A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 = y';</w:t>
      </w:r>
    </w:p>
    <w:p w14:paraId="5E117F5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:);</w:t>
      </w:r>
    </w:p>
    <w:p w14:paraId="604EFBE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;y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'];</w:t>
      </w:r>
    </w:p>
    <w:p w14:paraId="5121C75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7E873C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(:,:,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k) = Y;</w:t>
      </w:r>
    </w:p>
    <w:p w14:paraId="4BAF3F3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Q((k-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M+1:k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,:,k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 = P(:,:,k);</w:t>
      </w:r>
    </w:p>
    <w:p w14:paraId="1D19D0B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0269CAB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X = reshape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Q,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K+1)*M,(K+1)*N*M);</w:t>
      </w:r>
    </w:p>
    <w:p w14:paraId="2F93739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>b = 1*ceil(N*K/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M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ones(M,1);</w:t>
      </w:r>
    </w:p>
    <w:p w14:paraId="46C6A49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b = [b;1*ceil(N/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M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ones(K*M,1)];</w:t>
      </w:r>
    </w:p>
    <w:p w14:paraId="4DA587A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6251039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59041C2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Q = [];</w:t>
      </w:r>
    </w:p>
    <w:p w14:paraId="0DB93C5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k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K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+1</w:t>
      </w:r>
    </w:p>
    <w:p w14:paraId="164CC19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M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*M);                  </w:t>
      </w:r>
      <w:r>
        <w:rPr>
          <w:rFonts w:ascii="Courier New" w:hAnsi="Courier New" w:cs="Courier New"/>
          <w:color w:val="3C763D"/>
          <w:sz w:val="26"/>
          <w:szCs w:val="26"/>
        </w:rPr>
        <w:t>%2 3 4 5 6 LHS</w:t>
      </w:r>
    </w:p>
    <w:p w14:paraId="19AB1AC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Y = [];</w:t>
      </w:r>
    </w:p>
    <w:p w14:paraId="542F90E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=1:M</w:t>
      </w:r>
    </w:p>
    <w:p w14:paraId="3FD789E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4AD2001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N</w:t>
      </w:r>
      <w:proofErr w:type="gramEnd"/>
    </w:p>
    <w:p w14:paraId="755958E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w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~=0</w:t>
      </w:r>
    </w:p>
    <w:p w14:paraId="7FB46FC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y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-1;</w:t>
      </w:r>
    </w:p>
    <w:p w14:paraId="4830373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7CC3662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6F32442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 = y';</w:t>
      </w:r>
    </w:p>
    <w:p w14:paraId="766D545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:);</w:t>
      </w:r>
    </w:p>
    <w:p w14:paraId="5B48CAF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;y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'];</w:t>
      </w:r>
    </w:p>
    <w:p w14:paraId="12A0603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D97238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1A3B935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(:,:,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k) = Y;</w:t>
      </w:r>
    </w:p>
    <w:p w14:paraId="7A90568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Q((k-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M+1:k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,:,k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 = P(:,:,k);</w:t>
      </w:r>
    </w:p>
    <w:p w14:paraId="0E53944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76BC2D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dd = reshape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Q,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K+1)*M,(K+1)*N*M);</w:t>
      </w:r>
    </w:p>
    <w:p w14:paraId="3C1F105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X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;dd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0EC2D01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b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b;-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*floor(N*K/M)*ones(M,1)];</w:t>
      </w:r>
    </w:p>
    <w:p w14:paraId="62B4FCA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b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b;-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*floor(N/M)*ones(K*M,1)];</w:t>
      </w:r>
    </w:p>
    <w:p w14:paraId="544E9D9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6"/>
          <w:szCs w:val="26"/>
        </w:rPr>
        <w:t>%X*y-b;</w:t>
      </w:r>
    </w:p>
    <w:p w14:paraId="67017A4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6"/>
          <w:szCs w:val="26"/>
        </w:rPr>
        <w:t xml:space="preserve"> </w:t>
      </w:r>
    </w:p>
    <w:p w14:paraId="3EBD0BB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6"/>
          <w:szCs w:val="26"/>
        </w:rPr>
        <w:t xml:space="preserve"> </w:t>
      </w:r>
    </w:p>
    <w:p w14:paraId="7577A3C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Y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=[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];                                      </w:t>
      </w:r>
      <w:r>
        <w:rPr>
          <w:rFonts w:ascii="Courier New" w:hAnsi="Courier New" w:cs="Courier New"/>
          <w:color w:val="3C763D"/>
          <w:sz w:val="26"/>
          <w:szCs w:val="26"/>
        </w:rPr>
        <w:t>%13,14,15,16</w:t>
      </w:r>
    </w:p>
    <w:p w14:paraId="09D3E96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Q = [];</w:t>
      </w:r>
    </w:p>
    <w:p w14:paraId="21AD1C7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P = [];</w:t>
      </w:r>
    </w:p>
    <w:p w14:paraId="092995C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k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K</w:t>
      </w:r>
      <w:proofErr w:type="gramEnd"/>
    </w:p>
    <w:p w14:paraId="1B632AD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S = [];</w:t>
      </w:r>
    </w:p>
    <w:p w14:paraId="466F3B2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N</w:t>
      </w:r>
      <w:proofErr w:type="gramEnd"/>
    </w:p>
    <w:p w14:paraId="343CC76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=1:M</w:t>
      </w:r>
    </w:p>
    <w:p w14:paraId="1ABA361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w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~=0</w:t>
      </w:r>
    </w:p>
    <w:p w14:paraId="74B93C3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s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0147BE2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s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1;</w:t>
      </w:r>
    </w:p>
    <w:p w14:paraId="3855E20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s = s';</w:t>
      </w:r>
    </w:p>
    <w:p w14:paraId="51CC67C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s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:);</w:t>
      </w:r>
    </w:p>
    <w:p w14:paraId="29B5342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S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;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'];</w:t>
      </w:r>
    </w:p>
    <w:p w14:paraId="279F6CC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</w:p>
    <w:p w14:paraId="2A1BE9C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y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0BE3491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y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-1;</w:t>
      </w:r>
    </w:p>
    <w:p w14:paraId="29779EC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y = y';</w:t>
      </w:r>
    </w:p>
    <w:p w14:paraId="6D12B3D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               y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:);</w:t>
      </w:r>
    </w:p>
    <w:p w14:paraId="018B56B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Y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;y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'];</w:t>
      </w:r>
    </w:p>
    <w:p w14:paraId="598A891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else</w:t>
      </w:r>
    </w:p>
    <w:p w14:paraId="32BB073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s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);</w:t>
      </w:r>
    </w:p>
    <w:p w14:paraId="4C0F7FB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S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;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09A3BA6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</w:p>
    <w:p w14:paraId="6932748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y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);</w:t>
      </w:r>
    </w:p>
    <w:p w14:paraId="4FAD55F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Y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;y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47C7559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452B8DE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2EF76B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7A9186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(:,:,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k) = S;</w:t>
      </w:r>
    </w:p>
    <w:p w14:paraId="1D18FDE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Q((k-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M*N+1:k*N*M,(k-1)*M*N+1:k*N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,k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 = P(:,:,k);</w:t>
      </w:r>
    </w:p>
    <w:p w14:paraId="62D2723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E75AC1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 xml:space="preserve"> </w:t>
      </w:r>
    </w:p>
    <w:p w14:paraId="4358841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PP = 0;</w:t>
      </w:r>
    </w:p>
    <w:p w14:paraId="35D1337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k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K</w:t>
      </w:r>
      <w:proofErr w:type="gramEnd"/>
    </w:p>
    <w:p w14:paraId="35B10BE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P = PP+Q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(:,:,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k);</w:t>
      </w:r>
    </w:p>
    <w:p w14:paraId="6422F11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B88CEF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Q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,PP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3A787CA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X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;Q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3B52B88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6F7D22A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2EA728D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b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b;zeros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((K)*N*M,1)];</w:t>
      </w:r>
    </w:p>
    <w:p w14:paraId="5DD5FD7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756AB89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1A396A2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X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,zeros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((N*M*K)+(M*(K+1)*2) , N*M*M)];</w:t>
      </w:r>
    </w:p>
    <w:p w14:paraId="27AB260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Q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 xml:space="preserve">];   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             </w:t>
      </w:r>
      <w:r>
        <w:rPr>
          <w:rFonts w:ascii="Courier New" w:hAnsi="Courier New" w:cs="Courier New"/>
          <w:color w:val="3C763D"/>
          <w:sz w:val="26"/>
          <w:szCs w:val="26"/>
        </w:rPr>
        <w:t>%17,18,19</w:t>
      </w:r>
    </w:p>
    <w:p w14:paraId="6BDEA0A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L = [];</w:t>
      </w:r>
    </w:p>
    <w:p w14:paraId="56C6E74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S = [];</w:t>
      </w:r>
    </w:p>
    <w:p w14:paraId="27A3BEA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a=1;</w:t>
      </w:r>
    </w:p>
    <w:p w14:paraId="4FD5CC0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N</w:t>
      </w:r>
      <w:proofErr w:type="gramEnd"/>
    </w:p>
    <w:p w14:paraId="5802288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 = 1:M</w:t>
      </w:r>
    </w:p>
    <w:p w14:paraId="65DA7F8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jdash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1:M</w:t>
      </w:r>
    </w:p>
    <w:p w14:paraId="0A5BB49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~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jdash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&amp;&amp; w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~=0 &amp;&amp; w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,jdash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~=0</w:t>
      </w:r>
    </w:p>
    <w:p w14:paraId="7B2AD39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l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3503916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s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64ED347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l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= 1;</w:t>
      </w:r>
    </w:p>
    <w:p w14:paraId="7B03A21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s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dash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=1;</w:t>
      </w:r>
    </w:p>
    <w:p w14:paraId="556DF77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l = l';</w:t>
      </w:r>
    </w:p>
    <w:p w14:paraId="76BA6E9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l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l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:);</w:t>
      </w:r>
    </w:p>
    <w:p w14:paraId="6932383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s = s';</w:t>
      </w:r>
    </w:p>
    <w:p w14:paraId="46A3F61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s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:);</w:t>
      </w:r>
    </w:p>
    <w:p w14:paraId="1B24B53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L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L;l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'];</w:t>
      </w:r>
    </w:p>
    <w:p w14:paraId="6A489ED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S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;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'];</w:t>
      </w:r>
    </w:p>
    <w:p w14:paraId="7F01E60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xx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a,a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1;</w:t>
      </w:r>
    </w:p>
    <w:p w14:paraId="06E3AC6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pp(a) = 1;</w:t>
      </w:r>
    </w:p>
    <w:p w14:paraId="67590AD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               a=a+1;</w:t>
      </w:r>
    </w:p>
    <w:p w14:paraId="5E01886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else</w:t>
      </w:r>
    </w:p>
    <w:p w14:paraId="7BDB07B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l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);</w:t>
      </w:r>
    </w:p>
    <w:p w14:paraId="1CC42D6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s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);</w:t>
      </w:r>
    </w:p>
    <w:p w14:paraId="2D0EC98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L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L;l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2B55CBE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S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;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157B6B6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xx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a,a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0;</w:t>
      </w:r>
    </w:p>
    <w:p w14:paraId="3AD4212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pp(a)=0;</w:t>
      </w:r>
    </w:p>
    <w:p w14:paraId="770829E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a=a+1;</w:t>
      </w:r>
    </w:p>
    <w:p w14:paraId="0F3D971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48D9D1C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67518E4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ECBB1C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76FE86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ZZ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L,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0B345BD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k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K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-1</w:t>
      </w:r>
    </w:p>
    <w:p w14:paraId="72B504F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Q((k-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M*M*N+1:(k)*M*M*N,(k-1)*M*N+1:(k+1)*M*N) = ZZ;</w:t>
      </w:r>
    </w:p>
    <w:p w14:paraId="258BCC0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7F1FC63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 xml:space="preserve"> </w:t>
      </w:r>
    </w:p>
    <w:p w14:paraId="0105293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y = zeros(N*M*M*(K-1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);</w:t>
      </w:r>
    </w:p>
    <w:p w14:paraId="3E0B040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47A5C98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3E31D8B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Q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,Q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19541B6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xxx = [];</w:t>
      </w:r>
    </w:p>
    <w:p w14:paraId="4AAB40D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ppp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[];</w:t>
      </w:r>
    </w:p>
    <w:p w14:paraId="26E3417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k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K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-1</w:t>
      </w:r>
    </w:p>
    <w:p w14:paraId="77531F0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xx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xx;xx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4ADA8DE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ppp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ppp;pp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'];</w:t>
      </w:r>
    </w:p>
    <w:p w14:paraId="3D83F8C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0AEC5DF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Q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Q,-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*xxx];</w:t>
      </w:r>
    </w:p>
    <w:p w14:paraId="28DD748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X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;Q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52CBD71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7107D08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b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b;ppp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53D8450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2ADC0F6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5747CCA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[];</w:t>
      </w:r>
    </w:p>
    <w:p w14:paraId="7883855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Q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[];</w:t>
      </w:r>
    </w:p>
    <w:p w14:paraId="689EACB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k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K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+1</w:t>
      </w:r>
    </w:p>
    <w:p w14:paraId="2A56154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*M);                  </w:t>
      </w:r>
      <w:r>
        <w:rPr>
          <w:rFonts w:ascii="Courier New" w:hAnsi="Courier New" w:cs="Courier New"/>
          <w:color w:val="3C763D"/>
          <w:sz w:val="26"/>
          <w:szCs w:val="26"/>
        </w:rPr>
        <w:t>%7 8 9 10 11</w:t>
      </w:r>
    </w:p>
    <w:p w14:paraId="437BCC6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Y = [];</w:t>
      </w:r>
    </w:p>
    <w:p w14:paraId="7F5CF29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N</w:t>
      </w:r>
      <w:proofErr w:type="gramEnd"/>
    </w:p>
    <w:p w14:paraId="2BD46C8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0F53EAF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=1:M</w:t>
      </w:r>
    </w:p>
    <w:p w14:paraId="216A6FA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w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~=0</w:t>
      </w:r>
    </w:p>
    <w:p w14:paraId="0B4A5D0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y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1;</w:t>
      </w:r>
    </w:p>
    <w:p w14:paraId="3EDF4C4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77D1F6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6295D7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       y = y';</w:t>
      </w:r>
    </w:p>
    <w:p w14:paraId="6BF3BC4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:);</w:t>
      </w:r>
    </w:p>
    <w:p w14:paraId="0089E68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;y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'];</w:t>
      </w:r>
    </w:p>
    <w:p w14:paraId="455D858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FD7BC7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(:,:,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k) = Y;</w:t>
      </w:r>
    </w:p>
    <w:p w14:paraId="026630A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Q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(k-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N+1:k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N,:,k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 = P(:,:,k);</w:t>
      </w:r>
    </w:p>
    <w:p w14:paraId="2564F6B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D5AB7D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reshape(</w:t>
      </w:r>
      <w:proofErr w:type="spellStart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Q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,(K+1)*N,(K+1)*N*M);</w:t>
      </w:r>
    </w:p>
    <w:p w14:paraId="0C4B4AF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b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K*ones(N,1);</w:t>
      </w:r>
    </w:p>
    <w:p w14:paraId="3F86838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b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[beq;1*ones(K*N,1)];</w:t>
      </w:r>
    </w:p>
    <w:p w14:paraId="2670773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439A09B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0772923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QQ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 xml:space="preserve">];   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      </w:t>
      </w:r>
      <w:r>
        <w:rPr>
          <w:rFonts w:ascii="Courier New" w:hAnsi="Courier New" w:cs="Courier New"/>
          <w:color w:val="3C763D"/>
          <w:sz w:val="26"/>
          <w:szCs w:val="26"/>
        </w:rPr>
        <w:t>%12</w:t>
      </w:r>
    </w:p>
    <w:p w14:paraId="515EE87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N</w:t>
      </w:r>
      <w:proofErr w:type="gramEnd"/>
    </w:p>
    <w:p w14:paraId="410923C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=1:M</w:t>
      </w:r>
    </w:p>
    <w:p w14:paraId="16AF520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w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~=0</w:t>
      </w:r>
    </w:p>
    <w:p w14:paraId="5EE9C4B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q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492D280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q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1;</w:t>
      </w:r>
    </w:p>
    <w:p w14:paraId="646481A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q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q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';</w:t>
      </w:r>
    </w:p>
    <w:p w14:paraId="7ECFEFC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q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q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:);</w:t>
      </w:r>
    </w:p>
    <w:p w14:paraId="0A2FE53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QQ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QQ;qq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'];</w:t>
      </w:r>
    </w:p>
    <w:p w14:paraId="6A79431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lse</w:t>
      </w:r>
    </w:p>
    <w:p w14:paraId="4910FBC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q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);</w:t>
      </w:r>
    </w:p>
    <w:p w14:paraId="2B98541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QQ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QQ;qq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0DDDE84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525501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537EBA8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FC6B90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RR = [];</w:t>
      </w:r>
    </w:p>
    <w:p w14:paraId="45B49E7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k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K</w:t>
      </w:r>
      <w:proofErr w:type="gramEnd"/>
    </w:p>
    <w:p w14:paraId="3D3087D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RR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RR,QQ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09D8DF1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5FF3128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RR = [-1*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QQ,RR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0B19AB9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eq;RR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72D899B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b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beq;zeros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(N*M,1)];</w:t>
      </w:r>
    </w:p>
    <w:p w14:paraId="7A8D135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112BA3C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52370BE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eq,zeros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(N*(K+1)+N*M,N*M*M)];</w:t>
      </w:r>
    </w:p>
    <w:p w14:paraId="24D01AA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5E9C011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21E2A99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e = 0.001;</w:t>
      </w:r>
    </w:p>
    <w:p w14:paraId="0F90143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alpha = 1000;</w:t>
      </w:r>
    </w:p>
    <w:p w14:paraId="2563609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[rows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~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 = size(X);</w:t>
      </w:r>
    </w:p>
    <w:p w14:paraId="707D2A9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X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,zeros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(rows1,N*M*M)];</w:t>
      </w:r>
    </w:p>
    <w:p w14:paraId="0CD7C35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4C6E9ED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[rows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2,~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 = siz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4ACFEEE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eq,zeros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(rows2,N*M*M)];</w:t>
      </w:r>
    </w:p>
    <w:p w14:paraId="260CDD2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568BD9D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4E31A07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>a = 1;</w:t>
      </w:r>
    </w:p>
    <w:p w14:paraId="60E5E36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ww1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*M);</w:t>
      </w:r>
    </w:p>
    <w:p w14:paraId="6E50B42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ww2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*M);</w:t>
      </w:r>
    </w:p>
    <w:p w14:paraId="291C846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s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zeros(N*M*M);</w:t>
      </w:r>
    </w:p>
    <w:p w14:paraId="460F3DE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N</w:t>
      </w:r>
      <w:proofErr w:type="gramEnd"/>
    </w:p>
    <w:p w14:paraId="51C6976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 = 1:M</w:t>
      </w:r>
    </w:p>
    <w:p w14:paraId="4AAAB45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jdash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1:M</w:t>
      </w:r>
    </w:p>
    <w:p w14:paraId="11D44AD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~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jdash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&amp;&amp; w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~=0 &amp;&amp; w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,jdash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~=0</w:t>
      </w:r>
    </w:p>
    <w:p w14:paraId="1848C60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r>
        <w:rPr>
          <w:rFonts w:ascii="Courier New" w:hAnsi="Courier New" w:cs="Courier New"/>
          <w:color w:val="3C763D"/>
          <w:sz w:val="26"/>
          <w:szCs w:val="26"/>
        </w:rPr>
        <w:t>%xx(a) = w(</w:t>
      </w:r>
      <w:proofErr w:type="spellStart"/>
      <w:proofErr w:type="gramStart"/>
      <w:r>
        <w:rPr>
          <w:rFonts w:ascii="Courier New" w:hAnsi="Courier New" w:cs="Courier New"/>
          <w:color w:val="3C763D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3C763D"/>
          <w:sz w:val="26"/>
          <w:szCs w:val="26"/>
        </w:rPr>
        <w:t>)&lt;=w(</w:t>
      </w:r>
      <w:proofErr w:type="spellStart"/>
      <w:r>
        <w:rPr>
          <w:rFonts w:ascii="Courier New" w:hAnsi="Courier New" w:cs="Courier New"/>
          <w:color w:val="3C763D"/>
          <w:sz w:val="26"/>
          <w:szCs w:val="26"/>
        </w:rPr>
        <w:t>i,jdash</w:t>
      </w:r>
      <w:proofErr w:type="spellEnd"/>
      <w:r>
        <w:rPr>
          <w:rFonts w:ascii="Courier New" w:hAnsi="Courier New" w:cs="Courier New"/>
          <w:color w:val="3C763D"/>
          <w:sz w:val="26"/>
          <w:szCs w:val="26"/>
        </w:rPr>
        <w:t>);</w:t>
      </w:r>
    </w:p>
    <w:p w14:paraId="3AE271F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ww1(a) = w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1C3A954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ww2(a) = w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dash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0E7E87E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s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a,a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0;</w:t>
      </w:r>
    </w:p>
    <w:p w14:paraId="272FCBE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epsilon(a) = e;</w:t>
      </w:r>
    </w:p>
    <w:p w14:paraId="6FAF59B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a = a+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 xml:space="preserve">1;   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                                                                             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kks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0;</w:t>
      </w:r>
    </w:p>
    <w:p w14:paraId="35112BF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else</w:t>
      </w:r>
    </w:p>
    <w:p w14:paraId="6ED0EAB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r>
        <w:rPr>
          <w:rFonts w:ascii="Courier New" w:hAnsi="Courier New" w:cs="Courier New"/>
          <w:color w:val="3C763D"/>
          <w:sz w:val="26"/>
          <w:szCs w:val="26"/>
        </w:rPr>
        <w:t>%xx(a) = 0;</w:t>
      </w:r>
    </w:p>
    <w:p w14:paraId="5FC9409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ww1(a) = 0;</w:t>
      </w:r>
    </w:p>
    <w:p w14:paraId="46C030C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ww2(a) = 0;</w:t>
      </w:r>
    </w:p>
    <w:p w14:paraId="561C448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s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a,a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0;</w:t>
      </w:r>
    </w:p>
    <w:p w14:paraId="157D705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epsilon(a) = 0;</w:t>
      </w:r>
    </w:p>
    <w:p w14:paraId="084AB0A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a = a+1;</w:t>
      </w:r>
    </w:p>
    <w:p w14:paraId="3467358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767E685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6A75D70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45C7FAE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3F0EF9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xx2 = N*xx;</w:t>
      </w:r>
    </w:p>
    <w:p w14:paraId="6D2564B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lhs1 = [zeros(N*M*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M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*(K+1)),xx2,-1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s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4E9615B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rhs1 = -1*ww1'+ww2'+N;</w:t>
      </w:r>
    </w:p>
    <w:p w14:paraId="6ECC589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X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;lh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];</w:t>
      </w:r>
    </w:p>
    <w:p w14:paraId="307042E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b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b;rh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];</w:t>
      </w:r>
    </w:p>
    <w:p w14:paraId="5DC4211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4836428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lhs2 = [zeros(N*M*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M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*(K+1)),-1*xx2,sl];</w:t>
      </w:r>
    </w:p>
    <w:p w14:paraId="64A3005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rhs2 = ww1'-ww2'-epsilon';</w:t>
      </w:r>
    </w:p>
    <w:p w14:paraId="5C511ED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2F19D78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X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;lh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];</w:t>
      </w:r>
    </w:p>
    <w:p w14:paraId="0D6E4EA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b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b;rh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];</w:t>
      </w:r>
    </w:p>
    <w:p w14:paraId="5BCD2D9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695C006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09877E5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2E0718D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ntcon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(1:((K+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N*M+N*M*M));</w:t>
      </w:r>
    </w:p>
    <w:p w14:paraId="6151ABC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lb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K+1)*N*M)+2*N*M*M);</w:t>
      </w:r>
    </w:p>
    <w:p w14:paraId="1537D4C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ub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one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K+1)*N*M+N*M*M));</w:t>
      </w:r>
    </w:p>
    <w:p w14:paraId="19EB785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f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f;alpha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*pp'] </w:t>
      </w:r>
    </w:p>
    <w:p w14:paraId="7974807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c,fval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,exitflag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]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ntlinprog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,intcon,X,b,Xeq,beq,lb,ub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05712D6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exitflag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=-2</w:t>
      </w:r>
    </w:p>
    <w:p w14:paraId="61E85A2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   X = [];</w:t>
      </w:r>
    </w:p>
    <w:p w14:paraId="29D6924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Q = [];</w:t>
      </w:r>
    </w:p>
    <w:p w14:paraId="27B6BC6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k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K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+1</w:t>
      </w:r>
    </w:p>
    <w:p w14:paraId="2865C87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P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M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*M);                  </w:t>
      </w:r>
      <w:r>
        <w:rPr>
          <w:rFonts w:ascii="Courier New" w:hAnsi="Courier New" w:cs="Courier New"/>
          <w:color w:val="3C763D"/>
          <w:sz w:val="26"/>
          <w:szCs w:val="26"/>
        </w:rPr>
        <w:t>%2 3 4 5 6 RHS</w:t>
      </w:r>
    </w:p>
    <w:p w14:paraId="63C8D81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 = [];</w:t>
      </w:r>
    </w:p>
    <w:p w14:paraId="2B17008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=1:M</w:t>
      </w:r>
    </w:p>
    <w:p w14:paraId="2C7B7BB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y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18467C1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N</w:t>
      </w:r>
      <w:proofErr w:type="gramEnd"/>
    </w:p>
    <w:p w14:paraId="631453C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w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~=0</w:t>
      </w:r>
    </w:p>
    <w:p w14:paraId="1DDFD59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y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1;</w:t>
      </w:r>
    </w:p>
    <w:p w14:paraId="2F10B2F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EAF0D7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0CA4769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y = y';</w:t>
      </w:r>
    </w:p>
    <w:p w14:paraId="1C66F32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y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:);</w:t>
      </w:r>
    </w:p>
    <w:p w14:paraId="3489CBC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Y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;y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'];</w:t>
      </w:r>
    </w:p>
    <w:p w14:paraId="255C1B4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598FB8F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P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(:,:,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k) = Y;</w:t>
      </w:r>
    </w:p>
    <w:p w14:paraId="79B8398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Q((k-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M+1:k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,:,k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 = P(:,:,k);</w:t>
      </w:r>
    </w:p>
    <w:p w14:paraId="2B836FF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6C6B500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 = reshape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Q,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K+1)*M,(K+1)*N*M);</w:t>
      </w:r>
    </w:p>
    <w:p w14:paraId="6BEA6C6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b = 1*ceil(N*K/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M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ones(M,1);</w:t>
      </w:r>
    </w:p>
    <w:p w14:paraId="1B4D33B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b = [b;1*ceil(N/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M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ones(K*M,1)];</w:t>
      </w:r>
    </w:p>
    <w:p w14:paraId="7BC6936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0C12BE8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4623F35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Q = [];</w:t>
      </w:r>
    </w:p>
    <w:p w14:paraId="6C3A660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k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K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+1</w:t>
      </w:r>
    </w:p>
    <w:p w14:paraId="176A1C0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P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M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*M);                  </w:t>
      </w:r>
      <w:r>
        <w:rPr>
          <w:rFonts w:ascii="Courier New" w:hAnsi="Courier New" w:cs="Courier New"/>
          <w:color w:val="3C763D"/>
          <w:sz w:val="26"/>
          <w:szCs w:val="26"/>
        </w:rPr>
        <w:t>%2 3 4 5 6 LHS</w:t>
      </w:r>
    </w:p>
    <w:p w14:paraId="5CC2E70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 = [];</w:t>
      </w:r>
    </w:p>
    <w:p w14:paraId="3C25DC3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=1:M</w:t>
      </w:r>
    </w:p>
    <w:p w14:paraId="137F3B8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y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131B46F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N</w:t>
      </w:r>
      <w:proofErr w:type="gramEnd"/>
    </w:p>
    <w:p w14:paraId="187E4FE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w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~=0</w:t>
      </w:r>
    </w:p>
    <w:p w14:paraId="40CCAA3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y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-1;</w:t>
      </w:r>
    </w:p>
    <w:p w14:paraId="06AAAA2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5C4EF13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5B888A4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y = y';</w:t>
      </w:r>
    </w:p>
    <w:p w14:paraId="202E4BB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y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:);</w:t>
      </w:r>
    </w:p>
    <w:p w14:paraId="2B1C927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Y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;y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'];</w:t>
      </w:r>
    </w:p>
    <w:p w14:paraId="022B9BE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5E098B8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</w:p>
    <w:p w14:paraId="2F3A3E8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P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(:,:,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k) = Y;</w:t>
      </w:r>
    </w:p>
    <w:p w14:paraId="687E211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Q((k-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M+1:k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,:,k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 = P(:,:,k);</w:t>
      </w:r>
    </w:p>
    <w:p w14:paraId="49C7DA2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308D48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dd = reshape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Q,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K+1)*M,(K+1)*N*M);</w:t>
      </w:r>
    </w:p>
    <w:p w14:paraId="54CCED2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;dd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54B36D1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b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b;-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*floor(N*K/M)*ones(M,1)];</w:t>
      </w:r>
    </w:p>
    <w:p w14:paraId="026C65A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b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b;-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*floor(N/M)*ones(K*M,1)];</w:t>
      </w:r>
    </w:p>
    <w:p w14:paraId="13851CF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   </w:t>
      </w:r>
      <w:r>
        <w:rPr>
          <w:rFonts w:ascii="Courier New" w:hAnsi="Courier New" w:cs="Courier New"/>
          <w:color w:val="3C763D"/>
          <w:sz w:val="26"/>
          <w:szCs w:val="26"/>
        </w:rPr>
        <w:t>%X*y-b;</w:t>
      </w:r>
    </w:p>
    <w:p w14:paraId="74B4693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4835A37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4CCD24D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Y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=[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];                                      </w:t>
      </w:r>
      <w:r>
        <w:rPr>
          <w:rFonts w:ascii="Courier New" w:hAnsi="Courier New" w:cs="Courier New"/>
          <w:color w:val="3C763D"/>
          <w:sz w:val="26"/>
          <w:szCs w:val="26"/>
        </w:rPr>
        <w:t>%13,14,15,16</w:t>
      </w:r>
    </w:p>
    <w:p w14:paraId="750BE5D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Q = [];</w:t>
      </w:r>
    </w:p>
    <w:p w14:paraId="647D1B6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 = [];</w:t>
      </w:r>
    </w:p>
    <w:p w14:paraId="2E9053F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k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K</w:t>
      </w:r>
      <w:proofErr w:type="gramEnd"/>
    </w:p>
    <w:p w14:paraId="71F1407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S = [];</w:t>
      </w:r>
    </w:p>
    <w:p w14:paraId="4F43992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N</w:t>
      </w:r>
      <w:proofErr w:type="gramEnd"/>
    </w:p>
    <w:p w14:paraId="6F5771B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=1:M</w:t>
      </w:r>
    </w:p>
    <w:p w14:paraId="08B25FB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w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~=0</w:t>
      </w:r>
    </w:p>
    <w:p w14:paraId="3E0D8D1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s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28EBC23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s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1;</w:t>
      </w:r>
    </w:p>
    <w:p w14:paraId="77869DA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s = s';</w:t>
      </w:r>
    </w:p>
    <w:p w14:paraId="025B228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s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:);</w:t>
      </w:r>
    </w:p>
    <w:p w14:paraId="7D486F7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S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;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'];</w:t>
      </w:r>
    </w:p>
    <w:p w14:paraId="5EE9A4B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</w:t>
      </w:r>
    </w:p>
    <w:p w14:paraId="4461DC8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y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7955CFC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y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-1;</w:t>
      </w:r>
    </w:p>
    <w:p w14:paraId="6C11E47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y = y';</w:t>
      </w:r>
    </w:p>
    <w:p w14:paraId="05772A0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y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:);</w:t>
      </w:r>
    </w:p>
    <w:p w14:paraId="47937B2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Y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;y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'];</w:t>
      </w:r>
    </w:p>
    <w:p w14:paraId="7FE8344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r>
        <w:rPr>
          <w:rFonts w:ascii="Courier New" w:hAnsi="Courier New" w:cs="Courier New"/>
          <w:color w:val="0000FF"/>
          <w:sz w:val="26"/>
          <w:szCs w:val="26"/>
        </w:rPr>
        <w:t>else</w:t>
      </w:r>
    </w:p>
    <w:p w14:paraId="0A2A489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s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);</w:t>
      </w:r>
    </w:p>
    <w:p w14:paraId="133040C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S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;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3D32877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</w:t>
      </w:r>
    </w:p>
    <w:p w14:paraId="568379E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y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);</w:t>
      </w:r>
    </w:p>
    <w:p w14:paraId="0CE984E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Y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;y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759CDC9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DC7C06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32C518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640B7C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P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(:,:,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k) = S;</w:t>
      </w:r>
    </w:p>
    <w:p w14:paraId="1BD64FC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Q((k-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M*N+1:k*N*M,(k-1)*M*N+1:k*N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M,k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 = P(:,:,k);</w:t>
      </w:r>
    </w:p>
    <w:p w14:paraId="07BFC8B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638396C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4A3D288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P = 0;</w:t>
      </w:r>
    </w:p>
    <w:p w14:paraId="274814F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k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K</w:t>
      </w:r>
      <w:proofErr w:type="gramEnd"/>
    </w:p>
    <w:p w14:paraId="1359066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PP = PP+Q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(:,:,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k);</w:t>
      </w:r>
    </w:p>
    <w:p w14:paraId="59563EA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5CAE8C3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Q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,PP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2F4539D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;Q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0DC911F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75C2622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3D3B777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b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b;zeros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((K)*N*M,1)];</w:t>
      </w:r>
    </w:p>
    <w:p w14:paraId="2D61C97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1B79F86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313A4C2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   X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,zeros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((N*M*K)+(M*(K+1)*2) , N*M*M)];</w:t>
      </w:r>
    </w:p>
    <w:p w14:paraId="248910E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Q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 xml:space="preserve">];   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             </w:t>
      </w:r>
      <w:r>
        <w:rPr>
          <w:rFonts w:ascii="Courier New" w:hAnsi="Courier New" w:cs="Courier New"/>
          <w:color w:val="3C763D"/>
          <w:sz w:val="26"/>
          <w:szCs w:val="26"/>
        </w:rPr>
        <w:t>%17,18,19</w:t>
      </w:r>
    </w:p>
    <w:p w14:paraId="395A040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L = [];</w:t>
      </w:r>
    </w:p>
    <w:p w14:paraId="4D59240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S = [];</w:t>
      </w:r>
    </w:p>
    <w:p w14:paraId="6FC9310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a=1;</w:t>
      </w:r>
    </w:p>
    <w:p w14:paraId="146AFB1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N</w:t>
      </w:r>
      <w:proofErr w:type="gramEnd"/>
    </w:p>
    <w:p w14:paraId="672F6C8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 = 1:M</w:t>
      </w:r>
    </w:p>
    <w:p w14:paraId="2162983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jdash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1:M</w:t>
      </w:r>
    </w:p>
    <w:p w14:paraId="5E751E8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~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jdash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&amp;&amp; w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~=0 &amp;&amp; w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,jdash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~=0</w:t>
      </w:r>
    </w:p>
    <w:p w14:paraId="4E224BD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l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14C41C3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s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427A80A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l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= 1;</w:t>
      </w:r>
    </w:p>
    <w:p w14:paraId="70A591D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s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dash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=1;</w:t>
      </w:r>
    </w:p>
    <w:p w14:paraId="1AD9519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l = l';</w:t>
      </w:r>
    </w:p>
    <w:p w14:paraId="1E1B7E7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l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l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:);</w:t>
      </w:r>
    </w:p>
    <w:p w14:paraId="1FD09EE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s = s';</w:t>
      </w:r>
    </w:p>
    <w:p w14:paraId="216D232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s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:);</w:t>
      </w:r>
    </w:p>
    <w:p w14:paraId="72E9F56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L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L;l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'];</w:t>
      </w:r>
    </w:p>
    <w:p w14:paraId="1477EAF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S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;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'];</w:t>
      </w:r>
    </w:p>
    <w:p w14:paraId="577D3C3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xx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a,a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1;</w:t>
      </w:r>
    </w:p>
    <w:p w14:paraId="7A7C4FA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pp(a) = 1;</w:t>
      </w:r>
    </w:p>
    <w:p w14:paraId="0E0826D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a=a+1;</w:t>
      </w:r>
    </w:p>
    <w:p w14:paraId="69C7AF7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r>
        <w:rPr>
          <w:rFonts w:ascii="Courier New" w:hAnsi="Courier New" w:cs="Courier New"/>
          <w:color w:val="0000FF"/>
          <w:sz w:val="26"/>
          <w:szCs w:val="26"/>
        </w:rPr>
        <w:t>else</w:t>
      </w:r>
    </w:p>
    <w:p w14:paraId="2CA4725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l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);</w:t>
      </w:r>
    </w:p>
    <w:p w14:paraId="3BC3D10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s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);</w:t>
      </w:r>
    </w:p>
    <w:p w14:paraId="62367CF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L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L;l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5F65DD6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S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;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61EAF2E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xx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a,a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0;</w:t>
      </w:r>
    </w:p>
    <w:p w14:paraId="0D74B2B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pp(a)=0;</w:t>
      </w:r>
    </w:p>
    <w:p w14:paraId="50F94F4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a=a+1;</w:t>
      </w:r>
    </w:p>
    <w:p w14:paraId="0762479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6061DAB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510EE1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58B682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027CB6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ZZ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L,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31B223F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k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K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-1</w:t>
      </w:r>
    </w:p>
    <w:p w14:paraId="1A1A07B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Q((k-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M*M*N+1:(k)*M*M*N,(k-1)*M*N+1:(k+1)*M*N) = ZZ;</w:t>
      </w:r>
    </w:p>
    <w:p w14:paraId="73A669D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52375B0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30AD355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y = zeros(N*M*M*(K-1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);</w:t>
      </w:r>
    </w:p>
    <w:p w14:paraId="7FE39A0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5999C9F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7BE5586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Q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,Q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287D3B3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xx = [];</w:t>
      </w:r>
    </w:p>
    <w:p w14:paraId="67547D4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ppp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[];</w:t>
      </w:r>
    </w:p>
    <w:p w14:paraId="2F56C24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k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K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-1</w:t>
      </w:r>
    </w:p>
    <w:p w14:paraId="2E68853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xxx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xx;xx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7ACC9F1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ppp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ppp;pp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'];</w:t>
      </w:r>
    </w:p>
    <w:p w14:paraId="17005A6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0399C11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Q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Q,-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*xxx];</w:t>
      </w:r>
    </w:p>
    <w:p w14:paraId="3C908F3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;Q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10D38D0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1ED6CB3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b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b;ppp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313DFBB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31EF021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3930C97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[];</w:t>
      </w:r>
    </w:p>
    <w:p w14:paraId="1FAD6CD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Q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[];</w:t>
      </w:r>
    </w:p>
    <w:p w14:paraId="5B34433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k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K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+1</w:t>
      </w:r>
    </w:p>
    <w:p w14:paraId="7F02DAF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P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*M);                  </w:t>
      </w:r>
      <w:r>
        <w:rPr>
          <w:rFonts w:ascii="Courier New" w:hAnsi="Courier New" w:cs="Courier New"/>
          <w:color w:val="3C763D"/>
          <w:sz w:val="26"/>
          <w:szCs w:val="26"/>
        </w:rPr>
        <w:t>%7 8 9 10 11</w:t>
      </w:r>
    </w:p>
    <w:p w14:paraId="2B97DF1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Y = [];</w:t>
      </w:r>
    </w:p>
    <w:p w14:paraId="7C577F8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N</w:t>
      </w:r>
      <w:proofErr w:type="gramEnd"/>
    </w:p>
    <w:p w14:paraId="43C5358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y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7FA2D50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=1:M</w:t>
      </w:r>
    </w:p>
    <w:p w14:paraId="24D26F3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w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~=0</w:t>
      </w:r>
    </w:p>
    <w:p w14:paraId="3801618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y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1;</w:t>
      </w:r>
    </w:p>
    <w:p w14:paraId="28075C0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D612B5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53C7888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y = y';</w:t>
      </w:r>
    </w:p>
    <w:p w14:paraId="28CEB06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y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:);</w:t>
      </w:r>
    </w:p>
    <w:p w14:paraId="1C51A90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Y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Y;y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'];</w:t>
      </w:r>
    </w:p>
    <w:p w14:paraId="03CE039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16CFC2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P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(:,:,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k) = Y;</w:t>
      </w:r>
    </w:p>
    <w:p w14:paraId="1D12D39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Q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(k-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N+1:k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N,:,k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 = P(:,:,k);</w:t>
      </w:r>
    </w:p>
    <w:p w14:paraId="764B224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B6E543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reshape(</w:t>
      </w:r>
      <w:proofErr w:type="spellStart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Q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,(K+1)*N,(K+1)*N*M);</w:t>
      </w:r>
    </w:p>
    <w:p w14:paraId="12A1567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b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K*ones(N,1);</w:t>
      </w:r>
    </w:p>
    <w:p w14:paraId="527DD0B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b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[beq;1*ones(K*N,1)];</w:t>
      </w:r>
    </w:p>
    <w:p w14:paraId="3FBCE80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4D1D3AF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756AFB73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QQ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 xml:space="preserve">];   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      </w:t>
      </w:r>
      <w:r>
        <w:rPr>
          <w:rFonts w:ascii="Courier New" w:hAnsi="Courier New" w:cs="Courier New"/>
          <w:color w:val="3C763D"/>
          <w:sz w:val="26"/>
          <w:szCs w:val="26"/>
        </w:rPr>
        <w:t>%12</w:t>
      </w:r>
    </w:p>
    <w:p w14:paraId="243D6B0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N</w:t>
      </w:r>
      <w:proofErr w:type="gramEnd"/>
    </w:p>
    <w:p w14:paraId="6340D0B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=1:M</w:t>
      </w:r>
    </w:p>
    <w:p w14:paraId="489444D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w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~=0</w:t>
      </w:r>
    </w:p>
    <w:p w14:paraId="7B21BAB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q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N,M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580479F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q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1;</w:t>
      </w:r>
    </w:p>
    <w:p w14:paraId="3EC8964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q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q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';</w:t>
      </w:r>
    </w:p>
    <w:p w14:paraId="303A2AE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q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q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:);</w:t>
      </w:r>
    </w:p>
    <w:p w14:paraId="428D15E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QQ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QQ;qq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'];</w:t>
      </w:r>
    </w:p>
    <w:p w14:paraId="398EBA1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else</w:t>
      </w:r>
    </w:p>
    <w:p w14:paraId="338565B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q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);</w:t>
      </w:r>
    </w:p>
    <w:p w14:paraId="1F9BC5C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QQ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QQ;qq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35FFCBF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313FDC8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79FC0A2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551F1FB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RR = [];</w:t>
      </w:r>
    </w:p>
    <w:p w14:paraId="261162E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k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K</w:t>
      </w:r>
      <w:proofErr w:type="gramEnd"/>
    </w:p>
    <w:p w14:paraId="040C68E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RR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RR,QQ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6B211AB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700BC70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RR = [-1*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QQ,RR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0EDF803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eq;RR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2F46464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b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beq;zeros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(N*M,1)];</w:t>
      </w:r>
    </w:p>
    <w:p w14:paraId="3603B1A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46C3C1B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5EEB661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eq,zeros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(N*(K+1)+N*M,N*M*M)];</w:t>
      </w:r>
    </w:p>
    <w:p w14:paraId="07B86DA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4954603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44FBD3B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e = 0.001;</w:t>
      </w:r>
    </w:p>
    <w:p w14:paraId="0BF5834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alpha = 1000;</w:t>
      </w:r>
    </w:p>
    <w:p w14:paraId="64BACB7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[rows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~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 = size(X);</w:t>
      </w:r>
    </w:p>
    <w:p w14:paraId="6D1C20F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,zeros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(rows1,N*M*M)];</w:t>
      </w:r>
    </w:p>
    <w:p w14:paraId="6B299F4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36D0A19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[rows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2,~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] = size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7CD3F13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Xeq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eq,zeros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(rows2,N*M*M)];</w:t>
      </w:r>
    </w:p>
    <w:p w14:paraId="69DB047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1246DF0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43E730A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a = 1;</w:t>
      </w:r>
    </w:p>
    <w:p w14:paraId="1741CB4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ww1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*M);</w:t>
      </w:r>
    </w:p>
    <w:p w14:paraId="522082D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ww2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*M);</w:t>
      </w:r>
    </w:p>
    <w:p w14:paraId="44484B5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s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zeros(N*M*M);</w:t>
      </w:r>
    </w:p>
    <w:p w14:paraId="247F559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:N</w:t>
      </w:r>
      <w:proofErr w:type="gramEnd"/>
    </w:p>
    <w:p w14:paraId="440488C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 = 1:M</w:t>
      </w:r>
    </w:p>
    <w:p w14:paraId="7CFF45B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jdash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1:M</w:t>
      </w:r>
    </w:p>
    <w:p w14:paraId="6821F25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r>
        <w:rPr>
          <w:rFonts w:ascii="Courier New" w:hAnsi="Courier New" w:cs="Courier New"/>
          <w:color w:val="0000FF"/>
          <w:sz w:val="26"/>
          <w:szCs w:val="26"/>
        </w:rPr>
        <w:t>if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j~=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jdash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&amp;&amp; w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~=0 &amp;&amp; w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,jdash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~=0</w:t>
      </w:r>
    </w:p>
    <w:p w14:paraId="7959E4D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ww1(a) = w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08ADF18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ww2(a) = w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dash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141718EB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s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a,a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1;</w:t>
      </w:r>
    </w:p>
    <w:p w14:paraId="5523992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epsilon(a) = e;</w:t>
      </w:r>
    </w:p>
    <w:p w14:paraId="51B8613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a = a+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 xml:space="preserve">1;   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                                                                             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kks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=0;</w:t>
      </w:r>
    </w:p>
    <w:p w14:paraId="2975425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r>
        <w:rPr>
          <w:rFonts w:ascii="Courier New" w:hAnsi="Courier New" w:cs="Courier New"/>
          <w:color w:val="0000FF"/>
          <w:sz w:val="26"/>
          <w:szCs w:val="26"/>
        </w:rPr>
        <w:t>else</w:t>
      </w:r>
    </w:p>
    <w:p w14:paraId="127F87AF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ww1(a) = 0;</w:t>
      </w:r>
    </w:p>
    <w:p w14:paraId="41850A4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ww2(a) = 0;</w:t>
      </w:r>
    </w:p>
    <w:p w14:paraId="27E75CF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s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a,a</w:t>
      </w:r>
      <w:proofErr w:type="spellEnd"/>
      <w:proofErr w:type="gramEnd"/>
      <w:r>
        <w:rPr>
          <w:rFonts w:ascii="Courier New" w:hAnsi="Courier New" w:cs="Courier New"/>
          <w:color w:val="000000"/>
          <w:sz w:val="26"/>
          <w:szCs w:val="26"/>
        </w:rPr>
        <w:t>) = 0;</w:t>
      </w:r>
    </w:p>
    <w:p w14:paraId="71E66B82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epsilon(a) = 0;</w:t>
      </w:r>
    </w:p>
    <w:p w14:paraId="2FB75D2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    a = a+1;</w:t>
      </w:r>
    </w:p>
    <w:p w14:paraId="287C7B0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4A89872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913A0F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2111FDF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4A49B4D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   xx2 = N*xx;</w:t>
      </w:r>
    </w:p>
    <w:p w14:paraId="08AB8575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lhs1 = [zeros(N*M*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M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*(K+1)),xx2,-1*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s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];</w:t>
      </w:r>
    </w:p>
    <w:p w14:paraId="372B9BD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rhs1 = -1*ww1'+ww2'+N;</w:t>
      </w:r>
    </w:p>
    <w:p w14:paraId="1F057140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;lh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];</w:t>
      </w:r>
    </w:p>
    <w:p w14:paraId="2ED6734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b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b;rh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1];</w:t>
      </w:r>
    </w:p>
    <w:p w14:paraId="74121CA6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75E1F7A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lhs2 = [zeros(N*M*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M,N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*M*(K+1)),-1*xx2,sl];</w:t>
      </w:r>
    </w:p>
    <w:p w14:paraId="78E78CE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rhs2 = ww1'-ww2'-epsilon';</w:t>
      </w:r>
    </w:p>
    <w:p w14:paraId="66163B4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7DED3B9A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X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X;lh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];</w:t>
      </w:r>
    </w:p>
    <w:p w14:paraId="11148C38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b = [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b;rhs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2];</w:t>
      </w:r>
    </w:p>
    <w:p w14:paraId="5C53EAD4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</w:t>
      </w:r>
    </w:p>
    <w:p w14:paraId="1A64A07C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ntcon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(1:((K+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)*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N*M+N*M*M));</w:t>
      </w:r>
    </w:p>
    <w:p w14:paraId="216D63E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lb = zero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K+1)*N*M)+2*N*M*M);</w:t>
      </w:r>
    </w:p>
    <w:p w14:paraId="7C9D765E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ub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ones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,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(K+1)*N*M+N*M*M));</w:t>
      </w:r>
    </w:p>
    <w:p w14:paraId="3FD2E6DD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</w:p>
    <w:p w14:paraId="18EF89B9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[</w:t>
      </w:r>
      <w:proofErr w:type="spellStart"/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c,fval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,exitflag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]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intlinprog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f,intcon,X,b,Xeq,beq,lb,ub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);</w:t>
      </w:r>
    </w:p>
    <w:p w14:paraId="38834517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1EFE56C1" w14:textId="77777777" w:rsidR="00F53FEF" w:rsidRDefault="00F53FEF" w:rsidP="00F53FE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33EBA590" w14:textId="1E52E3F6" w:rsidR="00605CAD" w:rsidRDefault="00605CAD" w:rsidP="00605CAD">
      <w:pPr>
        <w:ind w:firstLine="720"/>
        <w:rPr>
          <w:b/>
          <w:bCs/>
          <w:sz w:val="40"/>
          <w:szCs w:val="40"/>
        </w:rPr>
      </w:pPr>
    </w:p>
    <w:p w14:paraId="6D001088" w14:textId="36872C24" w:rsidR="00F53FEF" w:rsidRDefault="00F53FEF" w:rsidP="00605CAD">
      <w:pPr>
        <w:pBdr>
          <w:bottom w:val="double" w:sz="6" w:space="1" w:color="auto"/>
        </w:pBdr>
        <w:ind w:firstLine="720"/>
        <w:rPr>
          <w:b/>
          <w:bCs/>
          <w:sz w:val="40"/>
          <w:szCs w:val="40"/>
        </w:rPr>
      </w:pPr>
    </w:p>
    <w:p w14:paraId="3C65E259" w14:textId="77777777" w:rsidR="009B7A5D" w:rsidRDefault="009B7A5D" w:rsidP="00605CAD">
      <w:pPr>
        <w:ind w:firstLine="720"/>
        <w:rPr>
          <w:b/>
          <w:bCs/>
          <w:sz w:val="40"/>
          <w:szCs w:val="40"/>
        </w:rPr>
      </w:pPr>
    </w:p>
    <w:p w14:paraId="14EEEC6F" w14:textId="77777777" w:rsidR="009B7A5D" w:rsidRDefault="009B7A5D" w:rsidP="00605CAD">
      <w:pPr>
        <w:ind w:firstLine="720"/>
        <w:rPr>
          <w:b/>
          <w:bCs/>
          <w:sz w:val="40"/>
          <w:szCs w:val="40"/>
        </w:rPr>
      </w:pPr>
    </w:p>
    <w:p w14:paraId="39D9D966" w14:textId="77777777" w:rsidR="009B7A5D" w:rsidRDefault="009B7A5D" w:rsidP="00605CAD">
      <w:pPr>
        <w:ind w:firstLine="720"/>
        <w:rPr>
          <w:b/>
          <w:bCs/>
          <w:sz w:val="40"/>
          <w:szCs w:val="40"/>
        </w:rPr>
      </w:pPr>
    </w:p>
    <w:p w14:paraId="4B51CB3D" w14:textId="77777777" w:rsidR="009B7A5D" w:rsidRDefault="009B7A5D" w:rsidP="00605CAD">
      <w:pPr>
        <w:ind w:firstLine="720"/>
        <w:rPr>
          <w:b/>
          <w:bCs/>
          <w:sz w:val="40"/>
          <w:szCs w:val="40"/>
        </w:rPr>
      </w:pPr>
    </w:p>
    <w:p w14:paraId="72749C6E" w14:textId="1BEED115" w:rsidR="00F53FEF" w:rsidRDefault="00F53FEF" w:rsidP="00605CAD">
      <w:pPr>
        <w:ind w:firstLine="720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=============</w:t>
      </w:r>
      <w:r w:rsidRPr="009B7A5D">
        <w:rPr>
          <w:b/>
          <w:bCs/>
          <w:sz w:val="56"/>
          <w:szCs w:val="56"/>
        </w:rPr>
        <w:t>JOBSHOP</w:t>
      </w:r>
      <w:r w:rsidR="009B7A5D">
        <w:rPr>
          <w:b/>
          <w:bCs/>
          <w:sz w:val="40"/>
          <w:szCs w:val="40"/>
        </w:rPr>
        <w:t>=</w:t>
      </w:r>
      <w:r>
        <w:rPr>
          <w:b/>
          <w:bCs/>
          <w:sz w:val="40"/>
          <w:szCs w:val="40"/>
        </w:rPr>
        <w:t>================</w:t>
      </w:r>
    </w:p>
    <w:p w14:paraId="33D7D803" w14:textId="40FB7DAF" w:rsidR="009B7A5D" w:rsidRDefault="009B7A5D" w:rsidP="00605CAD">
      <w:pPr>
        <w:ind w:firstLine="720"/>
        <w:rPr>
          <w:b/>
          <w:bCs/>
          <w:sz w:val="40"/>
          <w:szCs w:val="40"/>
        </w:rPr>
      </w:pPr>
      <w:r w:rsidRPr="009B7A5D">
        <w:rPr>
          <w:sz w:val="32"/>
          <w:szCs w:val="32"/>
        </w:rPr>
        <w:t>Given Data</w:t>
      </w:r>
      <w:r>
        <w:rPr>
          <w:sz w:val="32"/>
          <w:szCs w:val="32"/>
        </w:rPr>
        <w:t>:</w:t>
      </w:r>
    </w:p>
    <w:p w14:paraId="2062E2F2" w14:textId="1B91BC8F" w:rsidR="009B7A5D" w:rsidRDefault="009B7A5D" w:rsidP="00605CAD">
      <w:pPr>
        <w:ind w:firstLine="720"/>
        <w:rPr>
          <w:sz w:val="32"/>
          <w:szCs w:val="32"/>
        </w:rPr>
      </w:pPr>
    </w:p>
    <w:tbl>
      <w:tblPr>
        <w:tblpPr w:leftFromText="180" w:rightFromText="180" w:horzAnchor="margin" w:tblpXSpec="center" w:tblpY="1932"/>
        <w:tblW w:w="1046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27"/>
        <w:gridCol w:w="805"/>
        <w:gridCol w:w="805"/>
        <w:gridCol w:w="805"/>
        <w:gridCol w:w="805"/>
        <w:gridCol w:w="807"/>
        <w:gridCol w:w="805"/>
        <w:gridCol w:w="805"/>
        <w:gridCol w:w="805"/>
        <w:gridCol w:w="805"/>
        <w:gridCol w:w="805"/>
        <w:gridCol w:w="805"/>
        <w:gridCol w:w="807"/>
      </w:tblGrid>
      <w:tr w:rsidR="009B7A5D" w:rsidRPr="009B7A5D" w14:paraId="756C644E" w14:textId="77777777" w:rsidTr="009B7A5D">
        <w:trPr>
          <w:trHeight w:val="257"/>
        </w:trPr>
        <w:tc>
          <w:tcPr>
            <w:tcW w:w="805" w:type="dxa"/>
            <w:vMerge w:val="restart"/>
            <w:shd w:val="clear" w:color="auto" w:fill="auto"/>
            <w:noWrap/>
            <w:vAlign w:val="center"/>
            <w:hideMark/>
          </w:tcPr>
          <w:p w14:paraId="0E0D77BD" w14:textId="77777777" w:rsidR="009B7A5D" w:rsidRPr="009B7A5D" w:rsidRDefault="009B7A5D" w:rsidP="009B7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Orders</w:t>
            </w:r>
          </w:p>
        </w:tc>
        <w:tc>
          <w:tcPr>
            <w:tcW w:w="4027" w:type="dxa"/>
            <w:gridSpan w:val="5"/>
            <w:shd w:val="clear" w:color="auto" w:fill="auto"/>
            <w:noWrap/>
            <w:vAlign w:val="bottom"/>
            <w:hideMark/>
          </w:tcPr>
          <w:p w14:paraId="35B73932" w14:textId="77777777" w:rsidR="009B7A5D" w:rsidRPr="009B7A5D" w:rsidRDefault="009B7A5D" w:rsidP="009B7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Duration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119FB18" w14:textId="77777777" w:rsidR="009B7A5D" w:rsidRPr="009B7A5D" w:rsidRDefault="009B7A5D" w:rsidP="009B7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CC2AFF1" w14:textId="77777777" w:rsidR="009B7A5D" w:rsidRPr="009B7A5D" w:rsidRDefault="009B7A5D" w:rsidP="009B7A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4027" w:type="dxa"/>
            <w:gridSpan w:val="5"/>
            <w:shd w:val="clear" w:color="auto" w:fill="auto"/>
            <w:noWrap/>
            <w:vAlign w:val="bottom"/>
            <w:hideMark/>
          </w:tcPr>
          <w:p w14:paraId="03E4A3CB" w14:textId="77777777" w:rsidR="009B7A5D" w:rsidRPr="009B7A5D" w:rsidRDefault="009B7A5D" w:rsidP="009B7A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Cost</w:t>
            </w:r>
          </w:p>
        </w:tc>
      </w:tr>
      <w:tr w:rsidR="009B7A5D" w:rsidRPr="009B7A5D" w14:paraId="5412B77F" w14:textId="77777777" w:rsidTr="009B7A5D">
        <w:trPr>
          <w:trHeight w:val="257"/>
        </w:trPr>
        <w:tc>
          <w:tcPr>
            <w:tcW w:w="805" w:type="dxa"/>
            <w:vMerge/>
            <w:vAlign w:val="center"/>
            <w:hideMark/>
          </w:tcPr>
          <w:p w14:paraId="5A510210" w14:textId="77777777" w:rsidR="009B7A5D" w:rsidRPr="009B7A5D" w:rsidRDefault="009B7A5D" w:rsidP="009B7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0C91838" w14:textId="77777777" w:rsidR="009B7A5D" w:rsidRPr="009B7A5D" w:rsidRDefault="009B7A5D" w:rsidP="009B7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M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DB31893" w14:textId="77777777" w:rsidR="009B7A5D" w:rsidRPr="009B7A5D" w:rsidRDefault="009B7A5D" w:rsidP="009B7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M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AC29F8A" w14:textId="77777777" w:rsidR="009B7A5D" w:rsidRPr="009B7A5D" w:rsidRDefault="009B7A5D" w:rsidP="009B7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M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76F2668" w14:textId="77777777" w:rsidR="009B7A5D" w:rsidRPr="009B7A5D" w:rsidRDefault="009B7A5D" w:rsidP="009B7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M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E21433E" w14:textId="77777777" w:rsidR="009B7A5D" w:rsidRPr="009B7A5D" w:rsidRDefault="009B7A5D" w:rsidP="009B7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M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D1D64BC" w14:textId="77777777" w:rsidR="009B7A5D" w:rsidRPr="009B7A5D" w:rsidRDefault="009B7A5D" w:rsidP="009B7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Relese</w:t>
            </w:r>
            <w:proofErr w:type="spellEnd"/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BAE5783" w14:textId="77777777" w:rsidR="009B7A5D" w:rsidRPr="009B7A5D" w:rsidRDefault="009B7A5D" w:rsidP="009B7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Due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A6026E9" w14:textId="77777777" w:rsidR="009B7A5D" w:rsidRPr="009B7A5D" w:rsidRDefault="009B7A5D" w:rsidP="009B7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M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5C1AF43" w14:textId="77777777" w:rsidR="009B7A5D" w:rsidRPr="009B7A5D" w:rsidRDefault="009B7A5D" w:rsidP="009B7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M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26D3F0E" w14:textId="77777777" w:rsidR="009B7A5D" w:rsidRPr="009B7A5D" w:rsidRDefault="009B7A5D" w:rsidP="009B7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M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418F23F" w14:textId="77777777" w:rsidR="009B7A5D" w:rsidRPr="009B7A5D" w:rsidRDefault="009B7A5D" w:rsidP="009B7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M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C1245F6" w14:textId="77777777" w:rsidR="009B7A5D" w:rsidRPr="009B7A5D" w:rsidRDefault="009B7A5D" w:rsidP="009B7A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M5</w:t>
            </w:r>
          </w:p>
        </w:tc>
      </w:tr>
      <w:tr w:rsidR="009B7A5D" w:rsidRPr="009B7A5D" w14:paraId="6834A42F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D1667C3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F97A1D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729AF91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541396D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244C5B7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361E362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D5D01A4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414BEA8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AE2F0D9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F3E890D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D1C97D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CFA881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244E5E7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9B7A5D" w:rsidRPr="009B7A5D" w14:paraId="1FE05094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68B940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3BB0BDC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9C2FB05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824D1A5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78B972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133C3D0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9EBBEF5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4097FEB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B7D212E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A6EAE24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31B590B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B33DD2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FB7F93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9B7A5D" w:rsidRPr="009B7A5D" w14:paraId="2AB23933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B800DF0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AA397A9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0FE28C0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16E3F6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D83B47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0AF8689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8C903EC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2A83985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AB3736B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15F8A04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93E937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0AD330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F8B3662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9B7A5D" w:rsidRPr="009B7A5D" w14:paraId="53513ADF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2492D13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C52F9B0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64188DD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B2C5B68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FBB6572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32F96E4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3BC5F74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CA6A894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09DFB85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7C721A3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D626207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2576B1B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EB4A600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9B7A5D" w:rsidRPr="009B7A5D" w14:paraId="4DBE8922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E4C53ED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13C9FE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DCF8E61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E95E5D2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79E92AE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96DCFE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4CF02E7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4AF3429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070AD02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DAA14B3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0E8CAE1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DBBE7E4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CBBDA9C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9B7A5D" w:rsidRPr="009B7A5D" w14:paraId="3CE0EC7A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19FBDF0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84658D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DCAC982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7A149C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1994BE9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1020EF3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70449E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A951E81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5C01C0D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600C264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62E3B7C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6ACF6FD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48C13C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9B7A5D" w:rsidRPr="009B7A5D" w14:paraId="1F2D7DB1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BDCDCF7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3159EA4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F73A1D0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2139729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49ACE59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1EAE6A0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B9E6E1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7F2BD74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65AD518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5ADDE47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A34F447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C8C2141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6E4B62B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9B7A5D" w:rsidRPr="009B7A5D" w14:paraId="10AAA3BE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F3BC29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2A62701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B3311A7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13907A9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3E7CFFD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F22DE79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7BD9F53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096050E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64C8BA8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1966DE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302C292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BEF2B1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1554E54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9B7A5D" w:rsidRPr="009B7A5D" w14:paraId="67902E6B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D585E7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22D5FD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1C275C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C2D0F62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7B4165D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2CAE00E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C022CA3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A7741DC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8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C265AD5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67762E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D1A7411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AE3677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10568B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9B7A5D" w:rsidRPr="009B7A5D" w14:paraId="78FB592C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151A035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37BC2DB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DEF2ED7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BE4BB6E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0F7562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BB22037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B8AC15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527D4B1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7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417329C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8FD803B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02D5769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67F3A4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9EB752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9B7A5D" w:rsidRPr="009B7A5D" w14:paraId="6F5FB7DA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D98E9A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E490230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1E5C6B3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704A402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814B88C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DF881D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199EAAC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8CCB31C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FFFFEE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AE3CE6C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072D688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09CFC51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1889243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</w:tr>
      <w:tr w:rsidR="009B7A5D" w:rsidRPr="009B7A5D" w14:paraId="18C8972E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61D2A25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7E6ADD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7A93B73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25A72C8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2F251D9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53AE0F3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ED4B281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0D0CBBD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524F96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682071E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557E409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7D41AD0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F158CD5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9B7A5D" w:rsidRPr="009B7A5D" w14:paraId="0F015A62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25C8458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24E0C7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742268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FCCB9F9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C075064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FA3B205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5F12B4E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0171FBB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2294550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454FBFC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B53B802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5C6E6D1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A919B59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9B7A5D" w:rsidRPr="009B7A5D" w14:paraId="6B9E177C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1F52C28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5ABCA1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A7543E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FBAC384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AEB8D8D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9A21198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989D6F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808F7B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B14A2A5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1B0420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1E1AEDB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9FDD6C2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A24AA1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9B7A5D" w:rsidRPr="009B7A5D" w14:paraId="2AE250F7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AF7D5E0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0D4C68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DD0B57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ACF0F5E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48D6CE2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096C483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2FDA815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8262D4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BA4F6F5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2A2E4E1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E33575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2AA8903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356FAD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9B7A5D" w:rsidRPr="009B7A5D" w14:paraId="6F41DF23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748F06B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43C06CC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DDD965B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8DDD728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193F8E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4C10B9D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CE7615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38F6377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EE779B7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1351EC7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DEA5BBB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2CE11E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692227D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9B7A5D" w:rsidRPr="009B7A5D" w14:paraId="4BC23DA9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D1A37B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7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1D8B7B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20C6C20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19CEB81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C03A993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38D53F5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FDA9288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F342B8B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7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F775FEB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1A78DE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3FC382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E030A75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5B4FFB3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9B7A5D" w:rsidRPr="009B7A5D" w14:paraId="55E7C809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5C448BE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627A4C0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9E819D0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8332605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D463F0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AED6FCD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1E6C70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D6EB3FC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8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AFB8CDC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F57A43E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044D3F0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2B8369DE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B812EA8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9B7A5D" w:rsidRPr="009B7A5D" w14:paraId="6E239786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7F1D56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9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3951CAC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1A79D22C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E8093BC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5B08484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FD88109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3FDB223E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4BD748C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32CF867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F423D37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B3350DB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AB1C549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0EA78A7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</w:tr>
      <w:tr w:rsidR="009B7A5D" w:rsidRPr="009B7A5D" w14:paraId="4383DC73" w14:textId="77777777" w:rsidTr="009B7A5D">
        <w:trPr>
          <w:trHeight w:val="257"/>
        </w:trPr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678EF6E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88643A0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1DD23D8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BB503AF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A5B5831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D534750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EE3970A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4C261F57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3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6D8D3C19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5E476FB6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59570DB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0117764D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  <w:tc>
          <w:tcPr>
            <w:tcW w:w="805" w:type="dxa"/>
            <w:shd w:val="clear" w:color="auto" w:fill="auto"/>
            <w:noWrap/>
            <w:vAlign w:val="bottom"/>
            <w:hideMark/>
          </w:tcPr>
          <w:p w14:paraId="7C221B72" w14:textId="77777777" w:rsidR="009B7A5D" w:rsidRPr="009B7A5D" w:rsidRDefault="009B7A5D" w:rsidP="009B7A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B7A5D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</w:tbl>
    <w:p w14:paraId="5E5E7AEA" w14:textId="0B118436" w:rsidR="009B7A5D" w:rsidRDefault="009B7A5D" w:rsidP="00605CAD">
      <w:pPr>
        <w:ind w:firstLine="720"/>
        <w:rPr>
          <w:sz w:val="32"/>
          <w:szCs w:val="32"/>
        </w:rPr>
      </w:pPr>
    </w:p>
    <w:p w14:paraId="3A09B2BB" w14:textId="211A82BB" w:rsidR="009B7A5D" w:rsidRDefault="009B7A5D" w:rsidP="00605CAD">
      <w:pPr>
        <w:ind w:firstLine="720"/>
        <w:rPr>
          <w:sz w:val="32"/>
          <w:szCs w:val="32"/>
        </w:rPr>
      </w:pPr>
    </w:p>
    <w:p w14:paraId="11160EC3" w14:textId="78DBBC59" w:rsidR="009B7A5D" w:rsidRDefault="001E5521" w:rsidP="00605CAD">
      <w:pPr>
        <w:ind w:firstLine="720"/>
        <w:rPr>
          <w:sz w:val="32"/>
          <w:szCs w:val="32"/>
        </w:rPr>
      </w:pPr>
      <w:r>
        <w:rPr>
          <w:sz w:val="32"/>
          <w:szCs w:val="32"/>
        </w:rPr>
        <w:t>Code:</w:t>
      </w:r>
    </w:p>
    <w:p w14:paraId="20D59D71" w14:textId="064F3D6F" w:rsidR="001E5521" w:rsidRDefault="00171715" w:rsidP="00605CAD">
      <w:pPr>
        <w:ind w:firstLine="720"/>
        <w:rPr>
          <w:b/>
          <w:bCs/>
          <w:sz w:val="32"/>
          <w:szCs w:val="32"/>
        </w:rPr>
      </w:pPr>
      <w:proofErr w:type="spellStart"/>
      <w:proofErr w:type="gramStart"/>
      <w:r w:rsidRPr="00171715">
        <w:rPr>
          <w:b/>
          <w:bCs/>
          <w:sz w:val="32"/>
          <w:szCs w:val="32"/>
        </w:rPr>
        <w:t>GAMS:Jobshop.gms</w:t>
      </w:r>
      <w:proofErr w:type="spellEnd"/>
      <w:proofErr w:type="gramEnd"/>
    </w:p>
    <w:p w14:paraId="2A0ED4A9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16012626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Set </w:t>
      </w:r>
    </w:p>
    <w:p w14:paraId="45212F9C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I </w:t>
      </w:r>
      <w:r>
        <w:rPr>
          <w:rFonts w:ascii="Courier New" w:hAnsi="Courier New" w:cs="Courier New"/>
          <w:color w:val="A020F0"/>
          <w:sz w:val="26"/>
          <w:szCs w:val="26"/>
        </w:rPr>
        <w:t>'jobs'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  </w:t>
      </w:r>
      <w:r>
        <w:rPr>
          <w:rFonts w:ascii="Courier New" w:hAnsi="Courier New" w:cs="Courier New"/>
          <w:color w:val="A020F0"/>
          <w:sz w:val="26"/>
          <w:szCs w:val="26"/>
        </w:rPr>
        <w:t>/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A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, B, C, D, E, F, G </w:t>
      </w:r>
      <w:r>
        <w:rPr>
          <w:rFonts w:ascii="Courier New" w:hAnsi="Courier New" w:cs="Courier New"/>
          <w:color w:val="A020F0"/>
          <w:sz w:val="26"/>
          <w:szCs w:val="26"/>
        </w:rPr>
        <w:t>/</w:t>
      </w:r>
    </w:p>
    <w:p w14:paraId="252C492B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J </w:t>
      </w:r>
      <w:r>
        <w:rPr>
          <w:rFonts w:ascii="Courier New" w:hAnsi="Courier New" w:cs="Courier New"/>
          <w:color w:val="A020F0"/>
          <w:sz w:val="26"/>
          <w:szCs w:val="26"/>
        </w:rPr>
        <w:t>'stages'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/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1*5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/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2EFFB3C4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22A02213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Alias 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K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, (J,M);</w:t>
      </w:r>
    </w:p>
    <w:p w14:paraId="7447EB65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061E8040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Set </w:t>
      </w:r>
      <w:r>
        <w:rPr>
          <w:rFonts w:ascii="Courier New" w:hAnsi="Courier New" w:cs="Courier New"/>
          <w:color w:val="A020F0"/>
          <w:sz w:val="26"/>
          <w:szCs w:val="26"/>
        </w:rPr>
        <w:t>L(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I,K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>,J)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'subset to prevent clashes at stage j between stage j and k'</w:t>
      </w:r>
    </w:p>
    <w:p w14:paraId="5B2AC2C8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/ A.B.3, A.B.5, A.C.1, A.D.3, A.E.3, A.E.5, A.F.1, A.F.3, A.G.5</w:t>
      </w:r>
    </w:p>
    <w:p w14:paraId="127F60F4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B.C.2, B.D.2, B.D.3, B.E.2, B.E.3, B.E.5, B.F.3, B.G.2, B.G.5</w:t>
      </w:r>
    </w:p>
    <w:p w14:paraId="3BB73281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C.D.2, C.D.4, C.E.2, C.F.1, C.F.4, C.G.2, C.G.4</w:t>
      </w:r>
    </w:p>
    <w:p w14:paraId="7E194BBC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D.E.2, D.E.3, D.F.3, D.F.4, D.G.2, D.G.4</w:t>
      </w:r>
    </w:p>
    <w:p w14:paraId="2B7B7970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               E.F.3, E.G.2, E.G.5</w:t>
      </w:r>
    </w:p>
    <w:p w14:paraId="3AEE8731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        F.G.4                                                         /;</w:t>
      </w:r>
    </w:p>
    <w:p w14:paraId="6BC543E8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09CB04B6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Table </w:t>
      </w:r>
      <w:r>
        <w:rPr>
          <w:rFonts w:ascii="Courier New" w:hAnsi="Courier New" w:cs="Courier New"/>
          <w:color w:val="A020F0"/>
          <w:sz w:val="26"/>
          <w:szCs w:val="26"/>
        </w:rPr>
        <w:t>TAU(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I,J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>)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 xml:space="preserve">'processing time of job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 xml:space="preserve"> in stage j'</w:t>
      </w:r>
    </w:p>
    <w:p w14:paraId="4C805D1C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  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1  2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  3  4  5</w:t>
      </w:r>
    </w:p>
    <w:p w14:paraId="7380CE57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A   </w:t>
      </w:r>
      <w:r>
        <w:rPr>
          <w:rFonts w:ascii="Courier New" w:hAnsi="Courier New" w:cs="Courier New"/>
          <w:color w:val="A020F0"/>
          <w:sz w:val="26"/>
          <w:szCs w:val="26"/>
        </w:rPr>
        <w:t>3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    </w:t>
      </w:r>
      <w:r>
        <w:rPr>
          <w:rFonts w:ascii="Courier New" w:hAnsi="Courier New" w:cs="Courier New"/>
          <w:color w:val="A020F0"/>
          <w:sz w:val="26"/>
          <w:szCs w:val="26"/>
        </w:rPr>
        <w:t>5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    </w:t>
      </w:r>
      <w:r>
        <w:rPr>
          <w:rFonts w:ascii="Courier New" w:hAnsi="Courier New" w:cs="Courier New"/>
          <w:color w:val="A020F0"/>
          <w:sz w:val="26"/>
          <w:szCs w:val="26"/>
        </w:rPr>
        <w:t>2</w:t>
      </w:r>
    </w:p>
    <w:p w14:paraId="2F78D146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B     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3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 </w:t>
      </w:r>
      <w:r>
        <w:rPr>
          <w:rFonts w:ascii="Courier New" w:hAnsi="Courier New" w:cs="Courier New"/>
          <w:color w:val="A020F0"/>
          <w:sz w:val="26"/>
          <w:szCs w:val="26"/>
        </w:rPr>
        <w:t>4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     </w:t>
      </w:r>
      <w:r>
        <w:rPr>
          <w:rFonts w:ascii="Courier New" w:hAnsi="Courier New" w:cs="Courier New"/>
          <w:color w:val="A020F0"/>
          <w:sz w:val="26"/>
          <w:szCs w:val="26"/>
        </w:rPr>
        <w:t>3</w:t>
      </w:r>
    </w:p>
    <w:p w14:paraId="49013309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C  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6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 </w:t>
      </w:r>
      <w:r>
        <w:rPr>
          <w:rFonts w:ascii="Courier New" w:hAnsi="Courier New" w:cs="Courier New"/>
          <w:color w:val="A020F0"/>
          <w:sz w:val="26"/>
          <w:szCs w:val="26"/>
        </w:rPr>
        <w:t>3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     </w:t>
      </w:r>
      <w:r>
        <w:rPr>
          <w:rFonts w:ascii="Courier New" w:hAnsi="Courier New" w:cs="Courier New"/>
          <w:color w:val="A020F0"/>
          <w:sz w:val="26"/>
          <w:szCs w:val="26"/>
        </w:rPr>
        <w:t>6</w:t>
      </w:r>
    </w:p>
    <w:p w14:paraId="4E0FBA7C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D     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8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 </w:t>
      </w:r>
      <w:r>
        <w:rPr>
          <w:rFonts w:ascii="Courier New" w:hAnsi="Courier New" w:cs="Courier New"/>
          <w:color w:val="A020F0"/>
          <w:sz w:val="26"/>
          <w:szCs w:val="26"/>
        </w:rPr>
        <w:t>5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  </w:t>
      </w:r>
      <w:r>
        <w:rPr>
          <w:rFonts w:ascii="Courier New" w:hAnsi="Courier New" w:cs="Courier New"/>
          <w:color w:val="A020F0"/>
          <w:sz w:val="26"/>
          <w:szCs w:val="26"/>
        </w:rPr>
        <w:t>1</w:t>
      </w:r>
    </w:p>
    <w:p w14:paraId="4C71F532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E     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4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 </w:t>
      </w:r>
      <w:r>
        <w:rPr>
          <w:rFonts w:ascii="Courier New" w:hAnsi="Courier New" w:cs="Courier New"/>
          <w:color w:val="A020F0"/>
          <w:sz w:val="26"/>
          <w:szCs w:val="26"/>
        </w:rPr>
        <w:t>6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     </w:t>
      </w:r>
      <w:r>
        <w:rPr>
          <w:rFonts w:ascii="Courier New" w:hAnsi="Courier New" w:cs="Courier New"/>
          <w:color w:val="A020F0"/>
          <w:sz w:val="26"/>
          <w:szCs w:val="26"/>
        </w:rPr>
        <w:t>2</w:t>
      </w:r>
    </w:p>
    <w:p w14:paraId="4AD86A50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F   </w:t>
      </w:r>
      <w:r>
        <w:rPr>
          <w:rFonts w:ascii="Courier New" w:hAnsi="Courier New" w:cs="Courier New"/>
          <w:color w:val="A020F0"/>
          <w:sz w:val="26"/>
          <w:szCs w:val="26"/>
        </w:rPr>
        <w:t>2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   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5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 </w:t>
      </w:r>
      <w:r>
        <w:rPr>
          <w:rFonts w:ascii="Courier New" w:hAnsi="Courier New" w:cs="Courier New"/>
          <w:color w:val="A020F0"/>
          <w:sz w:val="26"/>
          <w:szCs w:val="26"/>
        </w:rPr>
        <w:t>7</w:t>
      </w:r>
      <w:proofErr w:type="gramEnd"/>
    </w:p>
    <w:p w14:paraId="6B734F29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G      </w:t>
      </w:r>
      <w:r>
        <w:rPr>
          <w:rFonts w:ascii="Courier New" w:hAnsi="Courier New" w:cs="Courier New"/>
          <w:color w:val="A020F0"/>
          <w:sz w:val="26"/>
          <w:szCs w:val="26"/>
        </w:rPr>
        <w:t>8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   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5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 </w:t>
      </w:r>
      <w:r>
        <w:rPr>
          <w:rFonts w:ascii="Courier New" w:hAnsi="Courier New" w:cs="Courier New"/>
          <w:color w:val="A020F0"/>
          <w:sz w:val="26"/>
          <w:szCs w:val="26"/>
        </w:rPr>
        <w:t>4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41B0B867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339F1F76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Variable </w:t>
      </w:r>
      <w:r>
        <w:rPr>
          <w:rFonts w:ascii="Courier New" w:hAnsi="Courier New" w:cs="Courier New"/>
          <w:color w:val="A020F0"/>
          <w:sz w:val="26"/>
          <w:szCs w:val="26"/>
        </w:rPr>
        <w:t>MS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'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makespan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'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7A86B5C0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1CF77652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Binary  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Variable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 </w:t>
      </w:r>
      <w:r>
        <w:rPr>
          <w:rFonts w:ascii="Courier New" w:hAnsi="Courier New" w:cs="Courier New"/>
          <w:color w:val="A020F0"/>
          <w:sz w:val="26"/>
          <w:szCs w:val="26"/>
        </w:rPr>
        <w:t>Y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>(I,K,J)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 xml:space="preserve">'sequencing variable between jobs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 xml:space="preserve"> and k'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5C82ED19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Positive </w:t>
      </w:r>
      <w:proofErr w:type="gramStart"/>
      <w:r>
        <w:rPr>
          <w:rFonts w:ascii="Courier New" w:hAnsi="Courier New" w:cs="Courier New"/>
          <w:color w:val="A020F0"/>
          <w:sz w:val="26"/>
          <w:szCs w:val="26"/>
        </w:rPr>
        <w:t>Variable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 </w:t>
      </w:r>
      <w:r>
        <w:rPr>
          <w:rFonts w:ascii="Courier New" w:hAnsi="Courier New" w:cs="Courier New"/>
          <w:color w:val="A020F0"/>
          <w:sz w:val="26"/>
          <w:szCs w:val="26"/>
        </w:rPr>
        <w:t>T</w:t>
      </w:r>
      <w:proofErr w:type="gramEnd"/>
      <w:r>
        <w:rPr>
          <w:rFonts w:ascii="Courier New" w:hAnsi="Courier New" w:cs="Courier New"/>
          <w:color w:val="A020F0"/>
          <w:sz w:val="26"/>
          <w:szCs w:val="26"/>
        </w:rPr>
        <w:t>(I)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25CEB299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05A65B3F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Equation</w:t>
      </w:r>
    </w:p>
    <w:p w14:paraId="5A07342F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FEAS(I)         </w:t>
      </w:r>
      <w:r>
        <w:rPr>
          <w:rFonts w:ascii="Courier New" w:hAnsi="Courier New" w:cs="Courier New"/>
          <w:color w:val="A020F0"/>
          <w:sz w:val="26"/>
          <w:szCs w:val="26"/>
        </w:rPr>
        <w:t>'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makespan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 xml:space="preserve"> greater than all processing times'</w:t>
      </w:r>
    </w:p>
    <w:p w14:paraId="6169E708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NOCLASH1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K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,J) </w:t>
      </w:r>
      <w:r>
        <w:rPr>
          <w:rFonts w:ascii="Courier New" w:hAnsi="Courier New" w:cs="Courier New"/>
          <w:color w:val="A020F0"/>
          <w:sz w:val="26"/>
          <w:szCs w:val="26"/>
        </w:rPr>
        <w:t xml:space="preserve">'when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 xml:space="preserve"> precedes k'</w:t>
      </w:r>
    </w:p>
    <w:p w14:paraId="36D116B1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NOCLASH2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K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,J) </w:t>
      </w:r>
      <w:r>
        <w:rPr>
          <w:rFonts w:ascii="Courier New" w:hAnsi="Courier New" w:cs="Courier New"/>
          <w:color w:val="A020F0"/>
          <w:sz w:val="26"/>
          <w:szCs w:val="26"/>
        </w:rPr>
        <w:t xml:space="preserve">'when k precedes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i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'</w:t>
      </w:r>
    </w:p>
    <w:p w14:paraId="0E6056A6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DUMMY;</w:t>
      </w:r>
    </w:p>
    <w:p w14:paraId="20E8E9AF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2259AE13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FEAS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I).. MS =g= T(I) + 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sum(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M, TAU(I,M));</w:t>
      </w:r>
    </w:p>
    <w:p w14:paraId="6577DE06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428D8530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NOCLASH1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K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,J)</w:t>
      </w:r>
      <w:r>
        <w:rPr>
          <w:rFonts w:ascii="Courier New" w:hAnsi="Courier New" w:cs="Courier New"/>
          <w:color w:val="FF0000"/>
          <w:sz w:val="26"/>
          <w:szCs w:val="26"/>
        </w:rPr>
        <w:t>$</w:t>
      </w:r>
      <w:r>
        <w:rPr>
          <w:rFonts w:ascii="Courier New" w:hAnsi="Courier New" w:cs="Courier New"/>
          <w:color w:val="000000"/>
          <w:sz w:val="26"/>
          <w:szCs w:val="26"/>
        </w:rPr>
        <w:t>(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or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(I) &lt;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or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K)) and L(I,K,J))..</w:t>
      </w:r>
    </w:p>
    <w:p w14:paraId="4A3B69B0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T(I) + sum(M</w:t>
      </w:r>
      <w:r>
        <w:rPr>
          <w:rFonts w:ascii="Courier New" w:hAnsi="Courier New" w:cs="Courier New"/>
          <w:color w:val="FF0000"/>
          <w:sz w:val="26"/>
          <w:szCs w:val="26"/>
        </w:rPr>
        <w:t>$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or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M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  &lt;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or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J)), TAU(I,M)) =l=</w:t>
      </w:r>
    </w:p>
    <w:p w14:paraId="64526A50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T(K) + sum(M</w:t>
      </w:r>
      <w:r>
        <w:rPr>
          <w:rFonts w:ascii="Courier New" w:hAnsi="Courier New" w:cs="Courier New"/>
          <w:color w:val="FF0000"/>
          <w:sz w:val="26"/>
          <w:szCs w:val="26"/>
        </w:rPr>
        <w:t>$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or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M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  &lt;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or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J)), TAU(K,M));</w:t>
      </w:r>
    </w:p>
    <w:p w14:paraId="48C5760C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5A4E9548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NOCLASH2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K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,J)</w:t>
      </w:r>
      <w:r>
        <w:rPr>
          <w:rFonts w:ascii="Courier New" w:hAnsi="Courier New" w:cs="Courier New"/>
          <w:color w:val="FF0000"/>
          <w:sz w:val="26"/>
          <w:szCs w:val="26"/>
        </w:rPr>
        <w:t>$</w:t>
      </w:r>
      <w:r>
        <w:rPr>
          <w:rFonts w:ascii="Courier New" w:hAnsi="Courier New" w:cs="Courier New"/>
          <w:color w:val="000000"/>
          <w:sz w:val="26"/>
          <w:szCs w:val="26"/>
        </w:rPr>
        <w:t>(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or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(I) &lt;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or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K)) and L(I,K,J))..</w:t>
      </w:r>
    </w:p>
    <w:p w14:paraId="13C1CCB7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T(K) + sum(M</w:t>
      </w:r>
      <w:r>
        <w:rPr>
          <w:rFonts w:ascii="Courier New" w:hAnsi="Courier New" w:cs="Courier New"/>
          <w:color w:val="FF0000"/>
          <w:sz w:val="26"/>
          <w:szCs w:val="26"/>
        </w:rPr>
        <w:t>$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or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M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  &lt;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or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J)), TAU(K,M)) =l=</w:t>
      </w:r>
    </w:p>
    <w:p w14:paraId="0CD74EFE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T(I) + sum(M</w:t>
      </w:r>
      <w:r>
        <w:rPr>
          <w:rFonts w:ascii="Courier New" w:hAnsi="Courier New" w:cs="Courier New"/>
          <w:color w:val="FF0000"/>
          <w:sz w:val="26"/>
          <w:szCs w:val="26"/>
        </w:rPr>
        <w:t>$</w:t>
      </w:r>
      <w:r>
        <w:rPr>
          <w:rFonts w:ascii="Courier New" w:hAnsi="Courier New" w:cs="Courier New"/>
          <w:color w:val="000000"/>
          <w:sz w:val="26"/>
          <w:szCs w:val="26"/>
        </w:rPr>
        <w:t>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or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M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)  &lt;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 xml:space="preserve"> 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or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J)), TAU(I,M));</w:t>
      </w:r>
    </w:p>
    <w:p w14:paraId="3AFE16D4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40BE9177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DUMMY..</w:t>
      </w:r>
      <w:proofErr w:type="gramEnd"/>
    </w:p>
    <w:p w14:paraId="69DF62E3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sum(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K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,J)</w:t>
      </w:r>
      <w:r>
        <w:rPr>
          <w:rFonts w:ascii="Courier New" w:hAnsi="Courier New" w:cs="Courier New"/>
          <w:color w:val="FF0000"/>
          <w:sz w:val="26"/>
          <w:szCs w:val="26"/>
        </w:rPr>
        <w:t>$</w:t>
      </w:r>
      <w:r>
        <w:rPr>
          <w:rFonts w:ascii="Courier New" w:hAnsi="Courier New" w:cs="Courier New"/>
          <w:color w:val="000000"/>
          <w:sz w:val="26"/>
          <w:szCs w:val="26"/>
        </w:rPr>
        <w:t>((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or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(I) &lt;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ord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(K)) and L(I,K,J)), Y(I,K,J)) =g= 0;</w:t>
      </w:r>
    </w:p>
    <w:p w14:paraId="39E18471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1BA2C50F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Model </w:t>
      </w:r>
      <w:r>
        <w:rPr>
          <w:rFonts w:ascii="Courier New" w:hAnsi="Courier New" w:cs="Courier New"/>
          <w:color w:val="A020F0"/>
          <w:sz w:val="26"/>
          <w:szCs w:val="26"/>
        </w:rPr>
        <w:t>JOBSHOP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/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all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/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4E6E9A67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042645FA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* Find a </w:t>
      </w:r>
      <w:r>
        <w:rPr>
          <w:rFonts w:ascii="Courier New" w:hAnsi="Courier New" w:cs="Courier New"/>
          <w:color w:val="A020F0"/>
          <w:sz w:val="26"/>
          <w:szCs w:val="26"/>
        </w:rPr>
        <w:t>quick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and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dirty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BigM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to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overwrite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B20000"/>
          <w:sz w:val="26"/>
          <w:szCs w:val="26"/>
        </w:rPr>
        <w:t>LOGMIP's default</w:t>
      </w:r>
    </w:p>
    <w:p w14:paraId="4B573228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Scalar </w:t>
      </w:r>
      <w:r>
        <w:rPr>
          <w:rFonts w:ascii="Courier New" w:hAnsi="Courier New" w:cs="Courier New"/>
          <w:color w:val="A020F0"/>
          <w:sz w:val="26"/>
          <w:szCs w:val="26"/>
        </w:rPr>
        <w:t>BIGM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6B2BF40F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BIGM = sum((</w:t>
      </w:r>
      <w:proofErr w:type="gramStart"/>
      <w:r>
        <w:rPr>
          <w:rFonts w:ascii="Courier New" w:hAnsi="Courier New" w:cs="Courier New"/>
          <w:color w:val="000000"/>
          <w:sz w:val="26"/>
          <w:szCs w:val="26"/>
        </w:rPr>
        <w:t>I,J</w:t>
      </w:r>
      <w:proofErr w:type="gramEnd"/>
      <w:r>
        <w:rPr>
          <w:rFonts w:ascii="Courier New" w:hAnsi="Courier New" w:cs="Courier New"/>
          <w:color w:val="000000"/>
          <w:sz w:val="26"/>
          <w:szCs w:val="26"/>
        </w:rPr>
        <w:t>), TAU(I,J));</w:t>
      </w:r>
    </w:p>
    <w:p w14:paraId="103EC0E3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527A8B6C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lastRenderedPageBreak/>
        <w:t xml:space="preserve">File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f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/"</w:t>
      </w:r>
      <w:r>
        <w:rPr>
          <w:rFonts w:ascii="Courier New" w:hAnsi="Courier New" w:cs="Courier New"/>
          <w:color w:val="3C763D"/>
          <w:sz w:val="26"/>
          <w:szCs w:val="26"/>
        </w:rPr>
        <w:t>%lm.info%"/;</w:t>
      </w:r>
    </w:p>
    <w:p w14:paraId="42438899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putClose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fx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 xml:space="preserve">'default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bigm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'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BIGM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'disjunction Y NOCLASH1 else NOCLASH2'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33DC31AC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216A5007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option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optCr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=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0.0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optCa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 = 0.0, emp =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logmip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068CED65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677BEECA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solve </w:t>
      </w:r>
      <w:r>
        <w:rPr>
          <w:rFonts w:ascii="Courier New" w:hAnsi="Courier New" w:cs="Courier New"/>
          <w:color w:val="A020F0"/>
          <w:sz w:val="26"/>
          <w:szCs w:val="26"/>
        </w:rPr>
        <w:t>JOBSHOP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minimizing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MS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using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</w:rPr>
        <w:t>emp</w:t>
      </w:r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1884B6F1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</w:t>
      </w:r>
    </w:p>
    <w:p w14:paraId="366B032F" w14:textId="77777777" w:rsidR="00171715" w:rsidRDefault="00171715" w:rsidP="0017171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display 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Y.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6"/>
          <w:szCs w:val="26"/>
        </w:rPr>
        <w:t>T.l</w:t>
      </w:r>
      <w:proofErr w:type="spellEnd"/>
      <w:r>
        <w:rPr>
          <w:rFonts w:ascii="Courier New" w:hAnsi="Courier New" w:cs="Courier New"/>
          <w:color w:val="000000"/>
          <w:sz w:val="26"/>
          <w:szCs w:val="26"/>
        </w:rPr>
        <w:t>;</w:t>
      </w:r>
    </w:p>
    <w:p w14:paraId="28F483F9" w14:textId="488E2254" w:rsidR="00171715" w:rsidRPr="00171715" w:rsidRDefault="00171715" w:rsidP="00605CAD">
      <w:pPr>
        <w:ind w:firstLine="720"/>
        <w:rPr>
          <w:sz w:val="32"/>
          <w:szCs w:val="32"/>
        </w:rPr>
      </w:pPr>
    </w:p>
    <w:sectPr w:rsidR="00171715" w:rsidRPr="001717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MTGxNDA2NjQ3MjJU0lEKTi0uzszPAykwrAUA9IwcwSwAAAA="/>
  </w:docVars>
  <w:rsids>
    <w:rsidRoot w:val="00605CAD"/>
    <w:rsid w:val="00054FEF"/>
    <w:rsid w:val="00171715"/>
    <w:rsid w:val="001E5521"/>
    <w:rsid w:val="00605CAD"/>
    <w:rsid w:val="009B7A5D"/>
    <w:rsid w:val="00F53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77794"/>
  <w15:chartTrackingRefBased/>
  <w15:docId w15:val="{B0372C6E-4BAC-49FB-A74A-5BADD9208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854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6</Pages>
  <Words>2143</Words>
  <Characters>12219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Kumar Gupta</dc:creator>
  <cp:keywords/>
  <dc:description/>
  <cp:lastModifiedBy>Shubham Kumar Gupta</cp:lastModifiedBy>
  <cp:revision>3</cp:revision>
  <dcterms:created xsi:type="dcterms:W3CDTF">2020-11-28T13:58:00Z</dcterms:created>
  <dcterms:modified xsi:type="dcterms:W3CDTF">2020-11-28T17:09:00Z</dcterms:modified>
</cp:coreProperties>
</file>